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79B6B586" w:rsidR="003E2A3C" w:rsidRDefault="00B84EE7" w:rsidP="0057138C">
      <w:pPr>
        <w:pStyle w:val="1"/>
        <w:jc w:val="center"/>
      </w:pPr>
      <w:r>
        <w:t>Homework</w:t>
      </w:r>
      <w:r w:rsidR="00280537">
        <w:t xml:space="preserve">: </w:t>
      </w:r>
      <w:r w:rsidR="00292D56">
        <w:t>Test Management and Issue Tracking</w:t>
      </w:r>
    </w:p>
    <w:p w14:paraId="37BD1A0E" w14:textId="6D4A484B" w:rsidR="00814284" w:rsidRDefault="00292D56" w:rsidP="00814284">
      <w:pPr>
        <w:pStyle w:val="2"/>
      </w:pPr>
      <w:r>
        <w:t>User Stories</w:t>
      </w:r>
    </w:p>
    <w:p w14:paraId="55C4515E" w14:textId="7B5EF2C0" w:rsidR="00292D56" w:rsidRPr="00B66EC8" w:rsidRDefault="00292D56" w:rsidP="000244F4">
      <w:pPr>
        <w:ind w:left="360"/>
        <w:rPr>
          <w:lang w:val="bg-BG"/>
        </w:rPr>
      </w:pPr>
      <w:r>
        <w:t>Given the SRS for Task Board App, write user stories for each of the functionalities</w:t>
      </w:r>
      <w:r w:rsidR="00B66EC8">
        <w:rPr>
          <w:lang w:val="bg-BG"/>
        </w:rPr>
        <w:t>.</w:t>
      </w:r>
    </w:p>
    <w:tbl>
      <w:tblPr>
        <w:tblStyle w:val="af"/>
        <w:tblW w:w="10485" w:type="dxa"/>
        <w:tblLook w:val="04A0" w:firstRow="1" w:lastRow="0" w:firstColumn="1" w:lastColumn="0" w:noHBand="0" w:noVBand="1"/>
      </w:tblPr>
      <w:tblGrid>
        <w:gridCol w:w="2425"/>
        <w:gridCol w:w="8060"/>
      </w:tblGrid>
      <w:tr w:rsidR="00F55C8B" w:rsidRPr="0009046A" w14:paraId="1DEE8148" w14:textId="77777777" w:rsidTr="000244F4">
        <w:tc>
          <w:tcPr>
            <w:tcW w:w="2425" w:type="dxa"/>
            <w:vAlign w:val="center"/>
          </w:tcPr>
          <w:p w14:paraId="61A4E72D" w14:textId="675B566F" w:rsidR="00F55C8B" w:rsidRPr="000244F4" w:rsidRDefault="000244F4" w:rsidP="001D0CEA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8060" w:type="dxa"/>
            <w:vAlign w:val="center"/>
          </w:tcPr>
          <w:p w14:paraId="0E459194" w14:textId="0210E641" w:rsidR="00F55C8B" w:rsidRPr="0009046A" w:rsidRDefault="000244F4" w:rsidP="001D0CEA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User Story</w:t>
            </w:r>
          </w:p>
        </w:tc>
      </w:tr>
      <w:tr w:rsidR="00F034CA" w:rsidRPr="0009046A" w14:paraId="75109AC7" w14:textId="77777777" w:rsidTr="001D0CEA">
        <w:tc>
          <w:tcPr>
            <w:tcW w:w="10485" w:type="dxa"/>
            <w:gridSpan w:val="2"/>
            <w:vAlign w:val="center"/>
          </w:tcPr>
          <w:p w14:paraId="78126744" w14:textId="4EB58B5F" w:rsidR="00F034CA" w:rsidRDefault="00F034CA" w:rsidP="001D0CEA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Home Page</w:t>
            </w:r>
          </w:p>
        </w:tc>
      </w:tr>
      <w:tr w:rsidR="00F034CA" w:rsidRPr="0009046A" w14:paraId="76A2FA17" w14:textId="77777777" w:rsidTr="000244F4">
        <w:tc>
          <w:tcPr>
            <w:tcW w:w="2425" w:type="dxa"/>
            <w:vAlign w:val="center"/>
          </w:tcPr>
          <w:p w14:paraId="53E3A704" w14:textId="7E66F50C" w:rsidR="00F034CA" w:rsidRPr="00EA5E24" w:rsidRDefault="00F034CA" w:rsidP="001D0CEA">
            <w:pPr>
              <w:spacing w:beforeLines="60" w:before="144" w:afterLines="60" w:after="144"/>
              <w:rPr>
                <w:bCs/>
              </w:rPr>
            </w:pPr>
            <w:r w:rsidRPr="00EA5E24">
              <w:rPr>
                <w:bCs/>
              </w:rPr>
              <w:t>Welcome Message</w:t>
            </w:r>
          </w:p>
        </w:tc>
        <w:tc>
          <w:tcPr>
            <w:tcW w:w="8060" w:type="dxa"/>
            <w:vAlign w:val="center"/>
          </w:tcPr>
          <w:p w14:paraId="5F8B1B4B" w14:textId="40195ACA" w:rsidR="00F034CA" w:rsidRDefault="00F034CA" w:rsidP="001D0CEA">
            <w:pPr>
              <w:spacing w:beforeLines="60" w:before="144" w:afterLines="60" w:after="144"/>
              <w:rPr>
                <w:b/>
                <w:bCs/>
              </w:rPr>
            </w:pPr>
            <w:r w:rsidRPr="000244F4">
              <w:t>As a user, I want to</w:t>
            </w:r>
            <w:r>
              <w:t xml:space="preserve"> be greeted upon opening the webpage with the message  “Welcom</w:t>
            </w:r>
            <w:r w:rsidR="00F603A3">
              <w:t>e”, so that I feel welcomed.</w:t>
            </w:r>
            <w:bookmarkStart w:id="0" w:name="_GoBack"/>
            <w:bookmarkEnd w:id="0"/>
          </w:p>
        </w:tc>
      </w:tr>
      <w:tr w:rsidR="00EA5E24" w:rsidRPr="0009046A" w14:paraId="7BDFF8B3" w14:textId="77777777" w:rsidTr="000244F4">
        <w:tc>
          <w:tcPr>
            <w:tcW w:w="2425" w:type="dxa"/>
            <w:vAlign w:val="center"/>
          </w:tcPr>
          <w:p w14:paraId="50468646" w14:textId="13A89E3E" w:rsidR="00EA5E24" w:rsidRPr="00EA5E24" w:rsidRDefault="00AE3BBD" w:rsidP="001D0CEA">
            <w:pPr>
              <w:spacing w:beforeLines="60" w:before="144" w:afterLines="60" w:after="144"/>
              <w:rPr>
                <w:bCs/>
              </w:rPr>
            </w:pPr>
            <w:r>
              <w:rPr>
                <w:bCs/>
              </w:rPr>
              <w:t>S</w:t>
            </w:r>
            <w:r w:rsidR="00EA5E24" w:rsidRPr="00EA5E24">
              <w:rPr>
                <w:bCs/>
              </w:rPr>
              <w:t>ide Menu</w:t>
            </w:r>
          </w:p>
        </w:tc>
        <w:tc>
          <w:tcPr>
            <w:tcW w:w="8060" w:type="dxa"/>
            <w:vAlign w:val="center"/>
          </w:tcPr>
          <w:p w14:paraId="3C9A05DE" w14:textId="68946DC0" w:rsidR="00EA5E24" w:rsidRPr="000244F4" w:rsidRDefault="00EA5E24" w:rsidP="001D0CEA">
            <w:pPr>
              <w:spacing w:beforeLines="60" w:before="144" w:afterLines="60" w:after="144"/>
            </w:pPr>
            <w:r>
              <w:t xml:space="preserve">As a user, I want to be able to access a side menu which </w:t>
            </w:r>
            <w:r w:rsidRPr="00583F89">
              <w:rPr>
                <w:rFonts w:cstheme="minorHAnsi"/>
              </w:rPr>
              <w:t>contains options for Home, Task Board, Create, and Search.</w:t>
            </w:r>
          </w:p>
        </w:tc>
      </w:tr>
      <w:tr w:rsidR="00F55C8B" w:rsidRPr="0009046A" w14:paraId="4AC9EE6A" w14:textId="77777777" w:rsidTr="000244F4">
        <w:tc>
          <w:tcPr>
            <w:tcW w:w="2425" w:type="dxa"/>
            <w:vAlign w:val="center"/>
          </w:tcPr>
          <w:p w14:paraId="4B06872D" w14:textId="6A11A9DA" w:rsidR="00F55C8B" w:rsidRPr="001D3C45" w:rsidRDefault="00EA5E24" w:rsidP="00F55C8B">
            <w:pPr>
              <w:spacing w:beforeLines="60" w:before="144" w:afterLines="60" w:after="144"/>
            </w:pPr>
            <w:r>
              <w:t>Task Summary</w:t>
            </w:r>
          </w:p>
        </w:tc>
        <w:tc>
          <w:tcPr>
            <w:tcW w:w="8060" w:type="dxa"/>
            <w:vAlign w:val="center"/>
          </w:tcPr>
          <w:p w14:paraId="547C976C" w14:textId="4432CBC1" w:rsidR="00F55C8B" w:rsidRDefault="000244F4" w:rsidP="00F55C8B">
            <w:pPr>
              <w:spacing w:beforeLines="60" w:before="144" w:afterLines="60" w:after="144"/>
            </w:pPr>
            <w:r w:rsidRPr="000244F4">
              <w:t>As a user, I want to view the total number of tasks available in the system on the Home Page, so I can have an overview of the task count</w:t>
            </w:r>
          </w:p>
        </w:tc>
      </w:tr>
      <w:tr w:rsidR="00F55C8B" w:rsidRPr="0009046A" w14:paraId="6745EA75" w14:textId="77777777" w:rsidTr="000244F4">
        <w:tc>
          <w:tcPr>
            <w:tcW w:w="2425" w:type="dxa"/>
            <w:vAlign w:val="center"/>
          </w:tcPr>
          <w:p w14:paraId="31DE75C3" w14:textId="10DA8C2D" w:rsidR="00F55C8B" w:rsidRPr="00F55C8B" w:rsidRDefault="00EA5E24" w:rsidP="00F55C8B">
            <w:pPr>
              <w:spacing w:beforeLines="60" w:before="144" w:afterLines="60" w:after="144"/>
            </w:pPr>
            <w:r>
              <w:t>Quick Access</w:t>
            </w:r>
          </w:p>
        </w:tc>
        <w:tc>
          <w:tcPr>
            <w:tcW w:w="8060" w:type="dxa"/>
            <w:vAlign w:val="center"/>
          </w:tcPr>
          <w:p w14:paraId="191E9B25" w14:textId="77777777" w:rsidR="00EA5E24" w:rsidRPr="00583F89" w:rsidRDefault="00EA5E24" w:rsidP="00EA5E24">
            <w:pPr>
              <w:spacing w:after="0"/>
              <w:rPr>
                <w:rFonts w:cstheme="minorHAnsi"/>
                <w:b/>
                <w:bCs/>
              </w:rPr>
            </w:pPr>
            <w:r>
              <w:t xml:space="preserve">As a user, I want to be able to access all the features of the platform from the quick access buttons. </w:t>
            </w:r>
            <w:r w:rsidRPr="00583F89">
              <w:rPr>
                <w:rFonts w:cstheme="minorHAnsi"/>
              </w:rPr>
              <w:t>The buttons should include options for Task Board, Create Task, Search Tasks, and RESTful API.</w:t>
            </w:r>
          </w:p>
          <w:p w14:paraId="3E589481" w14:textId="49185EC9" w:rsidR="00F55C8B" w:rsidRDefault="00F55C8B" w:rsidP="00F55C8B">
            <w:pPr>
              <w:spacing w:beforeLines="60" w:before="144" w:afterLines="60" w:after="144"/>
            </w:pPr>
          </w:p>
        </w:tc>
      </w:tr>
      <w:tr w:rsidR="0070042F" w:rsidRPr="0009046A" w14:paraId="465816F7" w14:textId="77777777" w:rsidTr="001D0CEA">
        <w:tc>
          <w:tcPr>
            <w:tcW w:w="10485" w:type="dxa"/>
            <w:gridSpan w:val="2"/>
            <w:vAlign w:val="center"/>
          </w:tcPr>
          <w:p w14:paraId="0DE286BF" w14:textId="4AAB5191" w:rsidR="0070042F" w:rsidRPr="0070042F" w:rsidRDefault="0070042F" w:rsidP="00F55C8B">
            <w:pPr>
              <w:spacing w:beforeLines="60" w:before="144" w:afterLines="60" w:after="144"/>
              <w:rPr>
                <w:b/>
              </w:rPr>
            </w:pPr>
            <w:r w:rsidRPr="0070042F">
              <w:rPr>
                <w:b/>
              </w:rPr>
              <w:t>Task Board Page</w:t>
            </w:r>
          </w:p>
        </w:tc>
      </w:tr>
      <w:tr w:rsidR="001D3C45" w:rsidRPr="0009046A" w14:paraId="3E842701" w14:textId="77777777" w:rsidTr="000244F4">
        <w:tc>
          <w:tcPr>
            <w:tcW w:w="2425" w:type="dxa"/>
            <w:vAlign w:val="center"/>
          </w:tcPr>
          <w:p w14:paraId="55A953BB" w14:textId="19DD6DEA" w:rsidR="001D3C45" w:rsidRDefault="0070042F" w:rsidP="00F55C8B">
            <w:pPr>
              <w:spacing w:beforeLines="60" w:before="144" w:afterLines="60" w:after="144"/>
            </w:pPr>
            <w:r w:rsidRPr="00583F89">
              <w:rPr>
                <w:rFonts w:cstheme="minorHAnsi"/>
              </w:rPr>
              <w:t>Display tasks</w:t>
            </w:r>
          </w:p>
        </w:tc>
        <w:tc>
          <w:tcPr>
            <w:tcW w:w="8060" w:type="dxa"/>
            <w:vAlign w:val="center"/>
          </w:tcPr>
          <w:p w14:paraId="5BFE1BFA" w14:textId="451792A4" w:rsidR="001D3C45" w:rsidRDefault="0070042F" w:rsidP="00F55C8B">
            <w:pPr>
              <w:spacing w:beforeLines="60" w:before="144" w:afterLines="60" w:after="144"/>
            </w:pPr>
            <w:r>
              <w:t xml:space="preserve">As a user, I want to be able to see all </w:t>
            </w:r>
            <w:r w:rsidRPr="00583F89">
              <w:rPr>
                <w:rFonts w:cstheme="minorHAnsi"/>
              </w:rPr>
              <w:t>tasks</w:t>
            </w:r>
            <w:r>
              <w:rPr>
                <w:rFonts w:cstheme="minorHAnsi"/>
              </w:rPr>
              <w:t>,</w:t>
            </w:r>
            <w:r w:rsidRPr="00583F89">
              <w:rPr>
                <w:rFonts w:cstheme="minorHAnsi"/>
              </w:rPr>
              <w:t xml:space="preserve"> organized by boards in a grid layout</w:t>
            </w:r>
          </w:p>
        </w:tc>
      </w:tr>
      <w:tr w:rsidR="001D3C45" w:rsidRPr="0009046A" w14:paraId="5837672F" w14:textId="77777777" w:rsidTr="000244F4">
        <w:tc>
          <w:tcPr>
            <w:tcW w:w="2425" w:type="dxa"/>
            <w:vAlign w:val="center"/>
          </w:tcPr>
          <w:p w14:paraId="0EFF95DA" w14:textId="1389C025" w:rsidR="001D3C45" w:rsidRDefault="0070042F" w:rsidP="00F55C8B">
            <w:pPr>
              <w:spacing w:beforeLines="60" w:before="144" w:afterLines="60" w:after="144"/>
            </w:pPr>
            <w:r>
              <w:t>Board Order</w:t>
            </w:r>
          </w:p>
        </w:tc>
        <w:tc>
          <w:tcPr>
            <w:tcW w:w="8060" w:type="dxa"/>
            <w:vAlign w:val="center"/>
          </w:tcPr>
          <w:p w14:paraId="7E2478B3" w14:textId="5845228A" w:rsidR="001D3C45" w:rsidRDefault="0070042F" w:rsidP="00F55C8B">
            <w:pPr>
              <w:spacing w:beforeLines="60" w:before="144" w:afterLines="60" w:after="144"/>
            </w:pPr>
            <w:r>
              <w:t xml:space="preserve">As a user, I want to be able to see the following order of the board: </w:t>
            </w:r>
            <w:r w:rsidRPr="00583F89">
              <w:rPr>
                <w:rFonts w:cstheme="minorHAnsi"/>
              </w:rPr>
              <w:t>Open, In Progress, Done</w:t>
            </w:r>
          </w:p>
        </w:tc>
      </w:tr>
      <w:tr w:rsidR="001D3C45" w:rsidRPr="0009046A" w14:paraId="5992490C" w14:textId="77777777" w:rsidTr="000244F4">
        <w:tc>
          <w:tcPr>
            <w:tcW w:w="2425" w:type="dxa"/>
            <w:vAlign w:val="center"/>
          </w:tcPr>
          <w:p w14:paraId="3CD6EAB2" w14:textId="44F6C3F5" w:rsidR="001D3C45" w:rsidRDefault="0070042F" w:rsidP="00F55C8B">
            <w:pPr>
              <w:spacing w:beforeLines="60" w:before="144" w:afterLines="60" w:after="144"/>
            </w:pPr>
            <w:r>
              <w:t>Task Actions</w:t>
            </w:r>
          </w:p>
        </w:tc>
        <w:tc>
          <w:tcPr>
            <w:tcW w:w="8060" w:type="dxa"/>
            <w:vAlign w:val="center"/>
          </w:tcPr>
          <w:p w14:paraId="1BF67925" w14:textId="05C48CC6" w:rsidR="001D3C45" w:rsidRDefault="0070042F" w:rsidP="00F55C8B">
            <w:pPr>
              <w:spacing w:beforeLines="60" w:before="144" w:afterLines="60" w:after="144"/>
            </w:pPr>
            <w:r>
              <w:t xml:space="preserve">As a user, I want to be able to select specific task actions for each task: </w:t>
            </w:r>
            <w:r w:rsidRPr="00583F89">
              <w:rPr>
                <w:rFonts w:cstheme="minorHAnsi"/>
              </w:rPr>
              <w:t>"View" and "Edit."</w:t>
            </w:r>
          </w:p>
        </w:tc>
      </w:tr>
      <w:tr w:rsidR="001D3C45" w:rsidRPr="0009046A" w14:paraId="5D364D2E" w14:textId="77777777" w:rsidTr="000244F4">
        <w:tc>
          <w:tcPr>
            <w:tcW w:w="2425" w:type="dxa"/>
            <w:vAlign w:val="center"/>
          </w:tcPr>
          <w:p w14:paraId="3F59305F" w14:textId="6BC7F859" w:rsidR="001D3C45" w:rsidRDefault="0070042F" w:rsidP="00F55C8B">
            <w:pPr>
              <w:spacing w:beforeLines="60" w:before="144" w:afterLines="60" w:after="144"/>
            </w:pPr>
            <w:r>
              <w:t>Open from Side menu</w:t>
            </w:r>
          </w:p>
        </w:tc>
        <w:tc>
          <w:tcPr>
            <w:tcW w:w="8060" w:type="dxa"/>
            <w:vAlign w:val="center"/>
          </w:tcPr>
          <w:p w14:paraId="5BA17C9C" w14:textId="3752B6C7" w:rsidR="001D3C45" w:rsidRDefault="00D14B01" w:rsidP="00F55C8B">
            <w:pPr>
              <w:spacing w:beforeLines="60" w:before="144" w:afterLines="60" w:after="144"/>
            </w:pPr>
            <w:r>
              <w:t>As a user, I want to be able to open the Task Board Page from the side menu option.</w:t>
            </w:r>
          </w:p>
        </w:tc>
      </w:tr>
      <w:tr w:rsidR="001D3C45" w:rsidRPr="0009046A" w14:paraId="5FFAB2F4" w14:textId="77777777" w:rsidTr="000244F4">
        <w:tc>
          <w:tcPr>
            <w:tcW w:w="2425" w:type="dxa"/>
            <w:vAlign w:val="center"/>
          </w:tcPr>
          <w:p w14:paraId="76D3D634" w14:textId="01065336" w:rsidR="001D3C45" w:rsidRDefault="0070042F" w:rsidP="00F55C8B">
            <w:pPr>
              <w:spacing w:beforeLines="60" w:before="144" w:afterLines="60" w:after="144"/>
            </w:pPr>
            <w:r>
              <w:t>Open from Quick Access</w:t>
            </w:r>
          </w:p>
        </w:tc>
        <w:tc>
          <w:tcPr>
            <w:tcW w:w="8060" w:type="dxa"/>
            <w:vAlign w:val="center"/>
          </w:tcPr>
          <w:p w14:paraId="37CD747D" w14:textId="38AC2296" w:rsidR="001D3C45" w:rsidRDefault="00D14B01" w:rsidP="00F55C8B">
            <w:pPr>
              <w:spacing w:beforeLines="60" w:before="144" w:afterLines="60" w:after="144"/>
            </w:pPr>
            <w:r>
              <w:t xml:space="preserve">As a user, I want to be able to open the Task board page from </w:t>
            </w:r>
            <w:r w:rsidR="00A443F6">
              <w:t>quick access buttons.</w:t>
            </w:r>
          </w:p>
        </w:tc>
      </w:tr>
      <w:tr w:rsidR="001D0CEA" w:rsidRPr="0009046A" w14:paraId="4076811D" w14:textId="77777777" w:rsidTr="001D0CEA">
        <w:tc>
          <w:tcPr>
            <w:tcW w:w="10485" w:type="dxa"/>
            <w:gridSpan w:val="2"/>
            <w:vAlign w:val="center"/>
          </w:tcPr>
          <w:p w14:paraId="77C7A0F3" w14:textId="74AD84C8" w:rsidR="001D0CEA" w:rsidRPr="001D0CEA" w:rsidRDefault="001D0CEA" w:rsidP="00F55C8B">
            <w:pPr>
              <w:spacing w:beforeLines="60" w:before="144" w:afterLines="60" w:after="144"/>
              <w:rPr>
                <w:b/>
              </w:rPr>
            </w:pPr>
            <w:r w:rsidRPr="001D0CEA">
              <w:rPr>
                <w:rFonts w:cstheme="minorHAnsi"/>
                <w:b/>
                <w:bCs/>
                <w:color w:val="000000" w:themeColor="text1"/>
              </w:rPr>
              <w:t>Task Creation</w:t>
            </w:r>
          </w:p>
        </w:tc>
      </w:tr>
      <w:tr w:rsidR="001D3C45" w:rsidRPr="0009046A" w14:paraId="26B9804F" w14:textId="77777777" w:rsidTr="000244F4">
        <w:tc>
          <w:tcPr>
            <w:tcW w:w="2425" w:type="dxa"/>
            <w:vAlign w:val="center"/>
          </w:tcPr>
          <w:p w14:paraId="5C58B270" w14:textId="408E97E8" w:rsidR="001D3C45" w:rsidRDefault="001D0CEA" w:rsidP="00F55C8B">
            <w:pPr>
              <w:spacing w:beforeLines="60" w:before="144" w:afterLines="60" w:after="144"/>
            </w:pPr>
            <w:r>
              <w:t>Create from side menu</w:t>
            </w:r>
          </w:p>
        </w:tc>
        <w:tc>
          <w:tcPr>
            <w:tcW w:w="8060" w:type="dxa"/>
            <w:vAlign w:val="center"/>
          </w:tcPr>
          <w:p w14:paraId="51C25165" w14:textId="566E209D" w:rsidR="001D3C45" w:rsidRDefault="001D0CEA" w:rsidP="00F55C8B">
            <w:pPr>
              <w:spacing w:beforeLines="60" w:before="144" w:afterLines="60" w:after="144"/>
            </w:pPr>
            <w:r>
              <w:t>As a user, I want to be able to create a task from the side menu option “Create”.</w:t>
            </w:r>
          </w:p>
        </w:tc>
      </w:tr>
      <w:tr w:rsidR="001D0CEA" w:rsidRPr="0009046A" w14:paraId="1C61FB79" w14:textId="77777777" w:rsidTr="000244F4">
        <w:tc>
          <w:tcPr>
            <w:tcW w:w="2425" w:type="dxa"/>
            <w:vAlign w:val="center"/>
          </w:tcPr>
          <w:p w14:paraId="37F5C8E6" w14:textId="5C78D0BE" w:rsidR="001D0CEA" w:rsidRDefault="001D0CEA" w:rsidP="001D0CEA">
            <w:pPr>
              <w:spacing w:beforeLines="60" w:before="144" w:afterLines="60" w:after="144"/>
            </w:pPr>
            <w:r>
              <w:t>Create from Quick Access</w:t>
            </w:r>
          </w:p>
        </w:tc>
        <w:tc>
          <w:tcPr>
            <w:tcW w:w="8060" w:type="dxa"/>
            <w:vAlign w:val="center"/>
          </w:tcPr>
          <w:p w14:paraId="6B28EEE7" w14:textId="43F41BA2" w:rsidR="001D0CEA" w:rsidRDefault="001D0CEA" w:rsidP="001D0CEA">
            <w:pPr>
              <w:spacing w:beforeLines="60" w:before="144" w:afterLines="60" w:after="144"/>
            </w:pPr>
            <w:r>
              <w:t>As a user, I want to be able to create a task from quick access buttons “New Task”.</w:t>
            </w:r>
          </w:p>
        </w:tc>
      </w:tr>
      <w:tr w:rsidR="001D0CEA" w:rsidRPr="0009046A" w14:paraId="5543D0F7" w14:textId="77777777" w:rsidTr="000244F4">
        <w:tc>
          <w:tcPr>
            <w:tcW w:w="2425" w:type="dxa"/>
            <w:vAlign w:val="center"/>
          </w:tcPr>
          <w:p w14:paraId="3514D0EB" w14:textId="6BFC81F3" w:rsidR="001D0CEA" w:rsidRDefault="001D0CEA" w:rsidP="001D0CEA">
            <w:pPr>
              <w:spacing w:beforeLines="60" w:before="144" w:afterLines="60" w:after="144"/>
            </w:pPr>
            <w:r>
              <w:t>Task Creation Information</w:t>
            </w:r>
          </w:p>
        </w:tc>
        <w:tc>
          <w:tcPr>
            <w:tcW w:w="8060" w:type="dxa"/>
            <w:vAlign w:val="center"/>
          </w:tcPr>
          <w:p w14:paraId="7A9F887B" w14:textId="44203546" w:rsidR="001D0CEA" w:rsidRDefault="001D0CEA" w:rsidP="001D0CEA">
            <w:pPr>
              <w:spacing w:beforeLines="60" w:before="144" w:afterLines="60" w:after="144"/>
            </w:pPr>
            <w:r>
              <w:t>As a user, I want to see the following options when I create a task: Title, Descriptions, Board</w:t>
            </w:r>
          </w:p>
        </w:tc>
      </w:tr>
      <w:tr w:rsidR="001D0CEA" w:rsidRPr="0009046A" w14:paraId="33A02049" w14:textId="77777777" w:rsidTr="000244F4">
        <w:tc>
          <w:tcPr>
            <w:tcW w:w="2425" w:type="dxa"/>
            <w:vAlign w:val="center"/>
          </w:tcPr>
          <w:p w14:paraId="3C7279FA" w14:textId="532DC4D1" w:rsidR="001D0CEA" w:rsidRDefault="001D0CEA" w:rsidP="001D0CEA">
            <w:pPr>
              <w:spacing w:beforeLines="60" w:before="144" w:afterLines="60" w:after="144"/>
            </w:pPr>
            <w:r>
              <w:t xml:space="preserve">Task </w:t>
            </w:r>
            <w:r w:rsidR="006A0C1D">
              <w:t>Creation Requirements</w:t>
            </w:r>
          </w:p>
        </w:tc>
        <w:tc>
          <w:tcPr>
            <w:tcW w:w="8060" w:type="dxa"/>
            <w:vAlign w:val="center"/>
          </w:tcPr>
          <w:p w14:paraId="0EBE3FBE" w14:textId="68A575F4" w:rsidR="001D0CEA" w:rsidRDefault="006A0C1D" w:rsidP="001D0CEA">
            <w:pPr>
              <w:spacing w:beforeLines="60" w:before="144" w:afterLines="60" w:after="144"/>
            </w:pPr>
            <w:r>
              <w:t>As a user, I want to be required to input task Title, so I know which task I create. Also I want to be able to select the correct Board for my task, so it is organized correctly.</w:t>
            </w:r>
          </w:p>
        </w:tc>
      </w:tr>
      <w:tr w:rsidR="006A0C1D" w:rsidRPr="0009046A" w14:paraId="50E26A9D" w14:textId="77777777" w:rsidTr="00E24D49">
        <w:tc>
          <w:tcPr>
            <w:tcW w:w="10485" w:type="dxa"/>
            <w:gridSpan w:val="2"/>
            <w:vAlign w:val="center"/>
          </w:tcPr>
          <w:p w14:paraId="69B7F297" w14:textId="6382D748" w:rsidR="006A0C1D" w:rsidRDefault="006A0C1D" w:rsidP="001D0CEA">
            <w:pPr>
              <w:spacing w:beforeLines="60" w:before="144" w:afterLines="60" w:after="144"/>
            </w:pPr>
            <w:r w:rsidRPr="006A0C1D">
              <w:rPr>
                <w:b/>
              </w:rPr>
              <w:lastRenderedPageBreak/>
              <w:t>Task Viewing</w:t>
            </w:r>
          </w:p>
        </w:tc>
      </w:tr>
      <w:tr w:rsidR="001D0CEA" w:rsidRPr="0009046A" w14:paraId="2F1DFD24" w14:textId="77777777" w:rsidTr="000244F4">
        <w:tc>
          <w:tcPr>
            <w:tcW w:w="2425" w:type="dxa"/>
            <w:vAlign w:val="center"/>
          </w:tcPr>
          <w:p w14:paraId="0D5500FB" w14:textId="63A5E864" w:rsidR="001D0CEA" w:rsidRDefault="006A0C1D" w:rsidP="001D0CEA">
            <w:pPr>
              <w:spacing w:beforeLines="60" w:before="144" w:afterLines="60" w:after="144"/>
            </w:pPr>
            <w:r>
              <w:t>Task Board View</w:t>
            </w:r>
          </w:p>
        </w:tc>
        <w:tc>
          <w:tcPr>
            <w:tcW w:w="8060" w:type="dxa"/>
            <w:vAlign w:val="center"/>
          </w:tcPr>
          <w:p w14:paraId="11135E86" w14:textId="4D1D394D" w:rsidR="001D0CEA" w:rsidRDefault="006A0C1D" w:rsidP="001D0CEA">
            <w:pPr>
              <w:spacing w:beforeLines="60" w:before="144" w:afterLines="60" w:after="144"/>
            </w:pPr>
            <w:r>
              <w:t>As a user, I want to see all my tasks</w:t>
            </w:r>
            <w:r w:rsidR="00D012E7">
              <w:t xml:space="preserve"> </w:t>
            </w:r>
            <w:r>
              <w:t>in task board</w:t>
            </w:r>
            <w:r w:rsidR="00D012E7">
              <w:t xml:space="preserve"> view with their title and description, so I know what I need to do.</w:t>
            </w:r>
          </w:p>
        </w:tc>
      </w:tr>
      <w:tr w:rsidR="006A0C1D" w:rsidRPr="0009046A" w14:paraId="3D5108B8" w14:textId="77777777" w:rsidTr="000244F4">
        <w:tc>
          <w:tcPr>
            <w:tcW w:w="2425" w:type="dxa"/>
            <w:vAlign w:val="center"/>
          </w:tcPr>
          <w:p w14:paraId="4229DC3F" w14:textId="7EF4D7FF" w:rsidR="006A0C1D" w:rsidRDefault="00D012E7" w:rsidP="001D0CEA">
            <w:pPr>
              <w:spacing w:beforeLines="60" w:before="144" w:afterLines="60" w:after="144"/>
            </w:pPr>
            <w:r>
              <w:t>Task Details View</w:t>
            </w:r>
          </w:p>
        </w:tc>
        <w:tc>
          <w:tcPr>
            <w:tcW w:w="8060" w:type="dxa"/>
            <w:vAlign w:val="center"/>
          </w:tcPr>
          <w:p w14:paraId="5AF327F7" w14:textId="318709D1" w:rsidR="006A0C1D" w:rsidRDefault="00D012E7" w:rsidP="001D0CEA">
            <w:pPr>
              <w:spacing w:beforeLines="60" w:before="144" w:afterLines="60" w:after="144"/>
            </w:pPr>
            <w:r>
              <w:t>As a user, I want to see a detailed page with all t</w:t>
            </w:r>
            <w:r w:rsidR="00934605">
              <w:t>a</w:t>
            </w:r>
            <w:r>
              <w:t>sk information by clicking the “View button”</w:t>
            </w:r>
          </w:p>
        </w:tc>
      </w:tr>
      <w:tr w:rsidR="00D012E7" w:rsidRPr="0009046A" w14:paraId="78A72BE5" w14:textId="77777777" w:rsidTr="00E24D49">
        <w:tc>
          <w:tcPr>
            <w:tcW w:w="10485" w:type="dxa"/>
            <w:gridSpan w:val="2"/>
            <w:vAlign w:val="center"/>
          </w:tcPr>
          <w:p w14:paraId="675D12CD" w14:textId="3B81B42F" w:rsidR="00D012E7" w:rsidRDefault="00D012E7" w:rsidP="001D0CEA">
            <w:pPr>
              <w:spacing w:beforeLines="60" w:before="144" w:afterLines="60" w:after="144"/>
            </w:pPr>
            <w:r>
              <w:t xml:space="preserve"> </w:t>
            </w:r>
            <w:r w:rsidRPr="00D012E7">
              <w:rPr>
                <w:b/>
              </w:rPr>
              <w:t>Task Editing</w:t>
            </w:r>
          </w:p>
        </w:tc>
      </w:tr>
      <w:tr w:rsidR="00D012E7" w:rsidRPr="0009046A" w14:paraId="472411E7" w14:textId="77777777" w:rsidTr="000244F4">
        <w:tc>
          <w:tcPr>
            <w:tcW w:w="2425" w:type="dxa"/>
            <w:vAlign w:val="center"/>
          </w:tcPr>
          <w:p w14:paraId="44D1DAED" w14:textId="1671FCCA" w:rsidR="00D012E7" w:rsidRDefault="00D012E7" w:rsidP="001D0CEA">
            <w:pPr>
              <w:spacing w:beforeLines="60" w:before="144" w:afterLines="60" w:after="144"/>
            </w:pPr>
            <w:r>
              <w:t>Task Edit View</w:t>
            </w:r>
          </w:p>
        </w:tc>
        <w:tc>
          <w:tcPr>
            <w:tcW w:w="8060" w:type="dxa"/>
            <w:vAlign w:val="center"/>
          </w:tcPr>
          <w:p w14:paraId="41C895B5" w14:textId="70F49F46" w:rsidR="00D012E7" w:rsidRDefault="00D012E7" w:rsidP="001D0CEA">
            <w:pPr>
              <w:spacing w:beforeLines="60" w:before="144" w:afterLines="60" w:after="144"/>
            </w:pPr>
            <w:r>
              <w:t>As a user, I want to be able to edit my task when I press the “Edit Task” button from single task view or the “Edit” button from the task board.</w:t>
            </w:r>
          </w:p>
        </w:tc>
      </w:tr>
      <w:tr w:rsidR="00D012E7" w:rsidRPr="0009046A" w14:paraId="46E6063B" w14:textId="77777777" w:rsidTr="000244F4">
        <w:tc>
          <w:tcPr>
            <w:tcW w:w="2425" w:type="dxa"/>
            <w:vAlign w:val="center"/>
          </w:tcPr>
          <w:p w14:paraId="07512857" w14:textId="2BE24354" w:rsidR="00D012E7" w:rsidRDefault="00E24D49" w:rsidP="001D0CEA">
            <w:pPr>
              <w:spacing w:beforeLines="60" w:before="144" w:afterLines="60" w:after="144"/>
            </w:pPr>
            <w:r>
              <w:t>Task Edit Process</w:t>
            </w:r>
          </w:p>
        </w:tc>
        <w:tc>
          <w:tcPr>
            <w:tcW w:w="8060" w:type="dxa"/>
            <w:vAlign w:val="center"/>
          </w:tcPr>
          <w:p w14:paraId="4F854648" w14:textId="627AC269" w:rsidR="00D012E7" w:rsidRDefault="00E24D49" w:rsidP="001D0CEA">
            <w:pPr>
              <w:spacing w:beforeLines="60" w:before="144" w:afterLines="60" w:after="144"/>
            </w:pPr>
            <w:r>
              <w:t>As a user, I want to be able to edit task details:</w:t>
            </w:r>
            <w:r w:rsidRPr="00583F8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“T</w:t>
            </w:r>
            <w:r w:rsidRPr="00583F89">
              <w:rPr>
                <w:rFonts w:cstheme="minorHAnsi"/>
              </w:rPr>
              <w:t>itle</w:t>
            </w:r>
            <w:r>
              <w:rPr>
                <w:rFonts w:cstheme="minorHAnsi"/>
              </w:rPr>
              <w:t>”</w:t>
            </w:r>
            <w:r w:rsidRPr="00583F89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“D</w:t>
            </w:r>
            <w:r w:rsidRPr="00583F89">
              <w:rPr>
                <w:rFonts w:cstheme="minorHAnsi"/>
              </w:rPr>
              <w:t>escription</w:t>
            </w:r>
            <w:r>
              <w:rPr>
                <w:rFonts w:cstheme="minorHAnsi"/>
              </w:rPr>
              <w:t xml:space="preserve"> and change the “Board”</w:t>
            </w:r>
          </w:p>
        </w:tc>
      </w:tr>
      <w:tr w:rsidR="00E24D49" w:rsidRPr="0009046A" w14:paraId="2BE185DD" w14:textId="77777777" w:rsidTr="00E24D49">
        <w:tc>
          <w:tcPr>
            <w:tcW w:w="10485" w:type="dxa"/>
            <w:gridSpan w:val="2"/>
            <w:vAlign w:val="center"/>
          </w:tcPr>
          <w:p w14:paraId="3158848B" w14:textId="582F3917" w:rsidR="00E24D49" w:rsidRDefault="00E24D49" w:rsidP="001D0CEA">
            <w:pPr>
              <w:spacing w:beforeLines="60" w:before="144" w:afterLines="60" w:after="144"/>
            </w:pPr>
            <w:r w:rsidRPr="00E24D49">
              <w:rPr>
                <w:b/>
              </w:rPr>
              <w:t>Task Searching</w:t>
            </w:r>
          </w:p>
        </w:tc>
      </w:tr>
      <w:tr w:rsidR="00E24D49" w:rsidRPr="0009046A" w14:paraId="7DC88655" w14:textId="77777777" w:rsidTr="000244F4">
        <w:tc>
          <w:tcPr>
            <w:tcW w:w="2425" w:type="dxa"/>
            <w:vAlign w:val="center"/>
          </w:tcPr>
          <w:p w14:paraId="1C6B7BFF" w14:textId="04F6600A" w:rsidR="00E24D49" w:rsidRPr="00E24D49" w:rsidRDefault="00E24D49" w:rsidP="001D0CEA">
            <w:pPr>
              <w:spacing w:beforeLines="60" w:before="144" w:afterLines="60" w:after="144"/>
            </w:pPr>
            <w:r w:rsidRPr="00E24D49">
              <w:t>Task Searching Access</w:t>
            </w:r>
          </w:p>
        </w:tc>
        <w:tc>
          <w:tcPr>
            <w:tcW w:w="8060" w:type="dxa"/>
            <w:vAlign w:val="center"/>
          </w:tcPr>
          <w:p w14:paraId="6280AF0E" w14:textId="774CF7B4" w:rsidR="00E24D49" w:rsidRDefault="00E24D49" w:rsidP="001D0CEA">
            <w:pPr>
              <w:spacing w:beforeLines="60" w:before="144" w:afterLines="60" w:after="144"/>
            </w:pPr>
            <w:r>
              <w:t>As a user, I want to be able to search for specific tasks when I press the “Search” button on the quick access on the home page or the “Search” option on the side menu</w:t>
            </w:r>
          </w:p>
        </w:tc>
      </w:tr>
      <w:tr w:rsidR="00E24D49" w:rsidRPr="0009046A" w14:paraId="1C75C2BE" w14:textId="77777777" w:rsidTr="000244F4">
        <w:tc>
          <w:tcPr>
            <w:tcW w:w="2425" w:type="dxa"/>
            <w:vAlign w:val="center"/>
          </w:tcPr>
          <w:p w14:paraId="071307F4" w14:textId="24BB9895" w:rsidR="00E24D49" w:rsidRPr="00E24D49" w:rsidRDefault="00E24D49" w:rsidP="001D0CEA">
            <w:pPr>
              <w:spacing w:beforeLines="60" w:before="144" w:afterLines="60" w:after="144"/>
            </w:pPr>
            <w:r w:rsidRPr="00E24D49">
              <w:t>Task Searching Process</w:t>
            </w:r>
          </w:p>
        </w:tc>
        <w:tc>
          <w:tcPr>
            <w:tcW w:w="8060" w:type="dxa"/>
            <w:vAlign w:val="center"/>
          </w:tcPr>
          <w:p w14:paraId="0D46E65C" w14:textId="77777777" w:rsidR="00E24D49" w:rsidRDefault="00E24D49" w:rsidP="001D0CEA">
            <w:pPr>
              <w:spacing w:beforeLines="60" w:before="144" w:afterLines="60" w:after="144"/>
            </w:pPr>
            <w:r>
              <w:t xml:space="preserve">As a user, I want to be able to search for task, based on title and description, providing </w:t>
            </w:r>
            <w:r w:rsidR="00635027">
              <w:t>a keyword and pressing the “Search” button.</w:t>
            </w:r>
            <w:r w:rsidR="00B16BBA">
              <w:t xml:space="preserve"> I want to be able to do this more than once.</w:t>
            </w:r>
          </w:p>
          <w:p w14:paraId="0024BD10" w14:textId="38D6389E" w:rsidR="00B96016" w:rsidRDefault="00B96016" w:rsidP="001D0CEA">
            <w:pPr>
              <w:spacing w:beforeLines="60" w:before="144" w:afterLines="60" w:after="144"/>
            </w:pPr>
          </w:p>
        </w:tc>
      </w:tr>
      <w:tr w:rsidR="00E24D49" w:rsidRPr="0009046A" w14:paraId="1ED9BA01" w14:textId="77777777" w:rsidTr="000244F4">
        <w:tc>
          <w:tcPr>
            <w:tcW w:w="2425" w:type="dxa"/>
            <w:vAlign w:val="center"/>
          </w:tcPr>
          <w:p w14:paraId="53CAA02D" w14:textId="6ADA58E2" w:rsidR="00E24D49" w:rsidRPr="00635027" w:rsidRDefault="00635027" w:rsidP="001D0CEA">
            <w:pPr>
              <w:spacing w:beforeLines="60" w:before="144" w:afterLines="60" w:after="144"/>
            </w:pPr>
            <w:r w:rsidRPr="00635027">
              <w:t>Task Search Results</w:t>
            </w:r>
            <w:r>
              <w:t xml:space="preserve"> Counter</w:t>
            </w:r>
          </w:p>
        </w:tc>
        <w:tc>
          <w:tcPr>
            <w:tcW w:w="8060" w:type="dxa"/>
            <w:vAlign w:val="center"/>
          </w:tcPr>
          <w:p w14:paraId="1F6FCB5F" w14:textId="599CB99B" w:rsidR="00E24D49" w:rsidRDefault="00635027" w:rsidP="001D0CEA">
            <w:pPr>
              <w:spacing w:beforeLines="60" w:before="144" w:afterLines="60" w:after="144"/>
            </w:pPr>
            <w:r>
              <w:t>As a user, I want to see the total number of tasks, matching the search term.</w:t>
            </w:r>
          </w:p>
        </w:tc>
      </w:tr>
      <w:tr w:rsidR="00635027" w:rsidRPr="0009046A" w14:paraId="1E008B34" w14:textId="77777777" w:rsidTr="000244F4">
        <w:tc>
          <w:tcPr>
            <w:tcW w:w="2425" w:type="dxa"/>
            <w:vAlign w:val="center"/>
          </w:tcPr>
          <w:p w14:paraId="38C8EA23" w14:textId="2527EF7C" w:rsidR="00635027" w:rsidRPr="00635027" w:rsidRDefault="00635027" w:rsidP="001D0CEA">
            <w:pPr>
              <w:spacing w:beforeLines="60" w:before="144" w:afterLines="60" w:after="144"/>
            </w:pPr>
            <w:r>
              <w:t>Task Search Results View</w:t>
            </w:r>
          </w:p>
        </w:tc>
        <w:tc>
          <w:tcPr>
            <w:tcW w:w="8060" w:type="dxa"/>
            <w:vAlign w:val="center"/>
          </w:tcPr>
          <w:p w14:paraId="0ECB080D" w14:textId="50722CF3" w:rsidR="00635027" w:rsidRDefault="00635027" w:rsidP="001D0CEA">
            <w:pPr>
              <w:spacing w:beforeLines="60" w:before="144" w:afterLines="60" w:after="144"/>
            </w:pPr>
            <w:r>
              <w:t xml:space="preserve">As a user, I want to see all the matching task in a clear way, containing their Title, Description and buttons </w:t>
            </w:r>
            <w:r w:rsidR="00B16BBA">
              <w:t>for View and Edit.</w:t>
            </w:r>
          </w:p>
        </w:tc>
      </w:tr>
      <w:tr w:rsidR="00B16BBA" w:rsidRPr="0009046A" w14:paraId="1B9C6E11" w14:textId="77777777" w:rsidTr="00B96016">
        <w:tc>
          <w:tcPr>
            <w:tcW w:w="10485" w:type="dxa"/>
            <w:gridSpan w:val="2"/>
            <w:vAlign w:val="center"/>
          </w:tcPr>
          <w:p w14:paraId="75821CEC" w14:textId="759D9430" w:rsidR="00B16BBA" w:rsidRDefault="00B16BBA" w:rsidP="001D0CEA">
            <w:pPr>
              <w:spacing w:beforeLines="60" w:before="144" w:afterLines="60" w:after="144"/>
            </w:pPr>
            <w:r w:rsidRPr="00B16BBA">
              <w:rPr>
                <w:b/>
              </w:rPr>
              <w:t>Web A</w:t>
            </w:r>
            <w:r>
              <w:rPr>
                <w:b/>
              </w:rPr>
              <w:t>PI</w:t>
            </w:r>
          </w:p>
        </w:tc>
      </w:tr>
      <w:tr w:rsidR="00B16BBA" w:rsidRPr="0009046A" w14:paraId="05A34BF1" w14:textId="77777777" w:rsidTr="000244F4">
        <w:tc>
          <w:tcPr>
            <w:tcW w:w="2425" w:type="dxa"/>
            <w:vAlign w:val="center"/>
          </w:tcPr>
          <w:p w14:paraId="5833C3BC" w14:textId="326A9510" w:rsidR="00B16BBA" w:rsidRDefault="00B16BBA" w:rsidP="001D0CEA">
            <w:pPr>
              <w:spacing w:beforeLines="60" w:before="144" w:afterLines="60" w:after="144"/>
            </w:pPr>
            <w:r>
              <w:t>Web API Access</w:t>
            </w:r>
          </w:p>
        </w:tc>
        <w:tc>
          <w:tcPr>
            <w:tcW w:w="8060" w:type="dxa"/>
            <w:vAlign w:val="center"/>
          </w:tcPr>
          <w:p w14:paraId="54E8E4ED" w14:textId="372645CC" w:rsidR="00B16BBA" w:rsidRDefault="00B16BBA" w:rsidP="001D0CEA">
            <w:pPr>
              <w:spacing w:beforeLines="60" w:before="144" w:afterLines="60" w:after="144"/>
            </w:pPr>
            <w:r>
              <w:t>As a user, I want to be able to access to the Web API documentation from the “Web API” button on the quick access.</w:t>
            </w:r>
          </w:p>
        </w:tc>
      </w:tr>
      <w:tr w:rsidR="00B16BBA" w:rsidRPr="0009046A" w14:paraId="5A833F19" w14:textId="77777777" w:rsidTr="000244F4">
        <w:tc>
          <w:tcPr>
            <w:tcW w:w="2425" w:type="dxa"/>
            <w:vAlign w:val="center"/>
          </w:tcPr>
          <w:p w14:paraId="5D44E95C" w14:textId="1ACE9C5D" w:rsidR="00B16BBA" w:rsidRDefault="00B16BBA" w:rsidP="001D0CEA">
            <w:pPr>
              <w:spacing w:beforeLines="60" w:before="144" w:afterLines="60" w:after="144"/>
            </w:pPr>
            <w:r>
              <w:t>Web API Information</w:t>
            </w:r>
          </w:p>
        </w:tc>
        <w:tc>
          <w:tcPr>
            <w:tcW w:w="8060" w:type="dxa"/>
            <w:vAlign w:val="center"/>
          </w:tcPr>
          <w:p w14:paraId="37B94B1C" w14:textId="2AA37A25" w:rsidR="00B16BBA" w:rsidRDefault="00B16BBA" w:rsidP="001D0CEA">
            <w:pPr>
              <w:spacing w:beforeLines="60" w:before="144" w:afterLines="60" w:after="144"/>
            </w:pPr>
            <w:r>
              <w:t xml:space="preserve">As a user, I want to see all the endpoints </w:t>
            </w:r>
            <w:r w:rsidRPr="00583F89">
              <w:rPr>
                <w:rFonts w:cstheme="minorHAnsi"/>
              </w:rPr>
              <w:t>for performing CRUD (Create, Read, Update, Delete) operations on tasks</w:t>
            </w:r>
            <w:r>
              <w:rPr>
                <w:rFonts w:cstheme="minorHAnsi"/>
              </w:rPr>
              <w:t>.</w:t>
            </w:r>
          </w:p>
        </w:tc>
      </w:tr>
      <w:tr w:rsidR="00FE3C8F" w:rsidRPr="0009046A" w14:paraId="6268E7DD" w14:textId="77777777" w:rsidTr="00B96016">
        <w:tc>
          <w:tcPr>
            <w:tcW w:w="10485" w:type="dxa"/>
            <w:gridSpan w:val="2"/>
            <w:vAlign w:val="center"/>
          </w:tcPr>
          <w:p w14:paraId="6961A7A2" w14:textId="0E6BDBA6" w:rsidR="00FE3C8F" w:rsidRDefault="00FE3C8F" w:rsidP="001D0CEA">
            <w:pPr>
              <w:spacing w:beforeLines="60" w:before="144" w:afterLines="60" w:after="144"/>
            </w:pPr>
            <w:r w:rsidRPr="00FE3C8F">
              <w:rPr>
                <w:b/>
              </w:rPr>
              <w:t>Non-Functional</w:t>
            </w:r>
          </w:p>
        </w:tc>
      </w:tr>
      <w:tr w:rsidR="00FE3C8F" w:rsidRPr="0009046A" w14:paraId="2898D6B0" w14:textId="77777777" w:rsidTr="000244F4">
        <w:tc>
          <w:tcPr>
            <w:tcW w:w="2425" w:type="dxa"/>
            <w:vAlign w:val="center"/>
          </w:tcPr>
          <w:p w14:paraId="78C93B3D" w14:textId="0FB0FF8F" w:rsidR="00FE3C8F" w:rsidRDefault="00DB45C0" w:rsidP="001D0CEA">
            <w:pPr>
              <w:spacing w:beforeLines="60" w:before="144" w:afterLines="60" w:after="144"/>
            </w:pPr>
            <w:r>
              <w:t xml:space="preserve">Site </w:t>
            </w:r>
            <w:r w:rsidR="00FE3C8F">
              <w:t>Performance</w:t>
            </w:r>
          </w:p>
        </w:tc>
        <w:tc>
          <w:tcPr>
            <w:tcW w:w="8060" w:type="dxa"/>
            <w:vAlign w:val="center"/>
          </w:tcPr>
          <w:p w14:paraId="5AF29DB4" w14:textId="2C88F0EF" w:rsidR="00FE3C8F" w:rsidRDefault="00FE3C8F" w:rsidP="001D0CEA">
            <w:pPr>
              <w:spacing w:beforeLines="60" w:before="144" w:afterLines="60" w:after="144"/>
            </w:pPr>
            <w:r>
              <w:t>As a user, I wan</w:t>
            </w:r>
            <w:r w:rsidR="0015564E">
              <w:t>t to access the webpage within 3</w:t>
            </w:r>
            <w:r>
              <w:t xml:space="preserve"> second</w:t>
            </w:r>
            <w:r w:rsidR="00DB45C0">
              <w:t xml:space="preserve"> from entering the </w:t>
            </w:r>
            <w:proofErr w:type="spellStart"/>
            <w:r w:rsidR="00DB45C0">
              <w:t>URLl</w:t>
            </w:r>
            <w:proofErr w:type="spellEnd"/>
            <w:r w:rsidR="00DB45C0">
              <w:t>.</w:t>
            </w:r>
          </w:p>
        </w:tc>
      </w:tr>
      <w:tr w:rsidR="00DB45C0" w:rsidRPr="0009046A" w14:paraId="62F59BB7" w14:textId="77777777" w:rsidTr="000244F4">
        <w:tc>
          <w:tcPr>
            <w:tcW w:w="2425" w:type="dxa"/>
            <w:vAlign w:val="center"/>
          </w:tcPr>
          <w:p w14:paraId="79A3FF8E" w14:textId="25B13AAA" w:rsidR="00DB45C0" w:rsidRDefault="00DB45C0" w:rsidP="001D0CEA">
            <w:pPr>
              <w:spacing w:beforeLines="60" w:before="144" w:afterLines="60" w:after="144"/>
            </w:pPr>
            <w:r>
              <w:t>Search Performance</w:t>
            </w:r>
          </w:p>
        </w:tc>
        <w:tc>
          <w:tcPr>
            <w:tcW w:w="8060" w:type="dxa"/>
            <w:vAlign w:val="center"/>
          </w:tcPr>
          <w:p w14:paraId="238FE94B" w14:textId="705B940D" w:rsidR="00DB45C0" w:rsidRDefault="00DB45C0" w:rsidP="001D0CEA">
            <w:pPr>
              <w:spacing w:beforeLines="60" w:before="144" w:afterLines="60" w:after="144"/>
            </w:pPr>
            <w:r>
              <w:t>As a user, I want to have the se</w:t>
            </w:r>
            <w:r w:rsidR="0015564E">
              <w:t>arch results not more than 2</w:t>
            </w:r>
            <w:r>
              <w:t xml:space="preserve"> second after I press the Search button.</w:t>
            </w:r>
          </w:p>
        </w:tc>
      </w:tr>
    </w:tbl>
    <w:p w14:paraId="14BDA520" w14:textId="72D6B445" w:rsidR="00493D49" w:rsidRDefault="000244F4" w:rsidP="000244F4">
      <w:pPr>
        <w:pStyle w:val="2"/>
      </w:pPr>
      <w:r>
        <w:lastRenderedPageBreak/>
        <w:t>Bugs</w:t>
      </w:r>
      <w:r>
        <w:br/>
      </w:r>
      <w:r w:rsidRPr="000244F4">
        <w:rPr>
          <w:b w:val="0"/>
          <w:bCs w:val="0"/>
          <w:color w:val="auto"/>
          <w:sz w:val="22"/>
          <w:szCs w:val="22"/>
        </w:rPr>
        <w:t>F</w:t>
      </w:r>
      <w:r>
        <w:rPr>
          <w:b w:val="0"/>
          <w:bCs w:val="0"/>
          <w:color w:val="auto"/>
          <w:sz w:val="22"/>
          <w:szCs w:val="22"/>
        </w:rPr>
        <w:t>rom your bug report</w:t>
      </w:r>
      <w:r w:rsidR="001D3C45">
        <w:rPr>
          <w:b w:val="0"/>
          <w:bCs w:val="0"/>
          <w:color w:val="auto"/>
          <w:sz w:val="22"/>
          <w:szCs w:val="22"/>
        </w:rPr>
        <w:t>, provide the bugs that you found. Give us the expected and actual result.</w:t>
      </w:r>
    </w:p>
    <w:tbl>
      <w:tblPr>
        <w:tblStyle w:val="af"/>
        <w:tblW w:w="10435" w:type="dxa"/>
        <w:tblLook w:val="04A0" w:firstRow="1" w:lastRow="0" w:firstColumn="1" w:lastColumn="0" w:noHBand="0" w:noVBand="1"/>
      </w:tblPr>
      <w:tblGrid>
        <w:gridCol w:w="2425"/>
        <w:gridCol w:w="4140"/>
        <w:gridCol w:w="3870"/>
      </w:tblGrid>
      <w:tr w:rsidR="00FC7A4E" w:rsidRPr="0009046A" w14:paraId="7F7FFEB8" w14:textId="77777777" w:rsidTr="00FC7A4E">
        <w:tc>
          <w:tcPr>
            <w:tcW w:w="2425" w:type="dxa"/>
            <w:vAlign w:val="center"/>
          </w:tcPr>
          <w:p w14:paraId="41234743" w14:textId="493F3D78" w:rsidR="00FC7A4E" w:rsidRPr="000244F4" w:rsidRDefault="00FC7A4E" w:rsidP="001D0CEA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</w:p>
        </w:tc>
        <w:tc>
          <w:tcPr>
            <w:tcW w:w="4140" w:type="dxa"/>
          </w:tcPr>
          <w:p w14:paraId="6B62A5CE" w14:textId="6F4B8360" w:rsidR="00FC7A4E" w:rsidRPr="000244F4" w:rsidRDefault="00FC7A4E" w:rsidP="001D0CEA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3870" w:type="dxa"/>
            <w:vAlign w:val="center"/>
          </w:tcPr>
          <w:p w14:paraId="0171A2D2" w14:textId="0EA8F1BB" w:rsidR="00FC7A4E" w:rsidRPr="000244F4" w:rsidRDefault="00FC7A4E" w:rsidP="001D0CEA">
            <w:pPr>
              <w:spacing w:beforeLines="60" w:before="144" w:afterLines="60" w:after="144"/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</w:tr>
      <w:tr w:rsidR="00FC7A4E" w14:paraId="146FB188" w14:textId="77777777" w:rsidTr="00FC7A4E">
        <w:tc>
          <w:tcPr>
            <w:tcW w:w="2425" w:type="dxa"/>
            <w:vAlign w:val="center"/>
          </w:tcPr>
          <w:p w14:paraId="6C5BCE08" w14:textId="6666E5AA" w:rsidR="00FC7A4E" w:rsidRDefault="00FC7A4E" w:rsidP="001D0CEA">
            <w:pPr>
              <w:spacing w:beforeLines="60" w:before="144" w:afterLines="60" w:after="144"/>
              <w:rPr>
                <w:b/>
                <w:bCs/>
              </w:rPr>
            </w:pPr>
            <w:r w:rsidRPr="003752D5">
              <w:t>Home Page</w:t>
            </w:r>
          </w:p>
        </w:tc>
        <w:tc>
          <w:tcPr>
            <w:tcW w:w="4140" w:type="dxa"/>
          </w:tcPr>
          <w:p w14:paraId="3B4EAD89" w14:textId="37846D2E" w:rsidR="00FC7A4E" w:rsidRDefault="00FC7A4E" w:rsidP="001D0CEA">
            <w:pPr>
              <w:spacing w:beforeLines="60" w:before="144" w:afterLines="60" w:after="144"/>
            </w:pPr>
            <w:r w:rsidRPr="003752D5">
              <w:t>Greeting message should display "Welcome"</w:t>
            </w:r>
          </w:p>
        </w:tc>
        <w:tc>
          <w:tcPr>
            <w:tcW w:w="3870" w:type="dxa"/>
            <w:vAlign w:val="center"/>
          </w:tcPr>
          <w:p w14:paraId="18FBF195" w14:textId="62A844CA" w:rsidR="00FC7A4E" w:rsidRDefault="00FC7A4E" w:rsidP="001D0CEA">
            <w:pPr>
              <w:spacing w:beforeLines="60" w:before="144" w:afterLines="60" w:after="144"/>
            </w:pPr>
            <w:r w:rsidRPr="003752D5">
              <w:t>Greeting message displays "Hello"</w:t>
            </w:r>
          </w:p>
        </w:tc>
      </w:tr>
      <w:tr w:rsidR="00FC7A4E" w14:paraId="214628E6" w14:textId="77777777" w:rsidTr="00FC7A4E">
        <w:tc>
          <w:tcPr>
            <w:tcW w:w="2425" w:type="dxa"/>
            <w:vAlign w:val="center"/>
          </w:tcPr>
          <w:p w14:paraId="1BFA5E10" w14:textId="301704C9" w:rsidR="00FC7A4E" w:rsidRPr="00F55C8B" w:rsidRDefault="00A87C5F" w:rsidP="001D0CEA">
            <w:pPr>
              <w:spacing w:beforeLines="60" w:before="144" w:afterLines="60" w:after="144"/>
            </w:pPr>
            <w:r>
              <w:t>Side Menu</w:t>
            </w:r>
          </w:p>
        </w:tc>
        <w:tc>
          <w:tcPr>
            <w:tcW w:w="4140" w:type="dxa"/>
          </w:tcPr>
          <w:p w14:paraId="25B312A1" w14:textId="31EFF4B4" w:rsidR="00FC7A4E" w:rsidRDefault="00A87C5F" w:rsidP="001D0CEA">
            <w:pPr>
              <w:spacing w:beforeLines="60" w:before="144" w:afterLines="60" w:after="144"/>
            </w:pPr>
            <w:r>
              <w:t>4 options should be present</w:t>
            </w:r>
          </w:p>
        </w:tc>
        <w:tc>
          <w:tcPr>
            <w:tcW w:w="3870" w:type="dxa"/>
            <w:vAlign w:val="center"/>
          </w:tcPr>
          <w:p w14:paraId="6EF7535E" w14:textId="0FE6414C" w:rsidR="00FC7A4E" w:rsidRDefault="00A87C5F" w:rsidP="001D0CEA">
            <w:pPr>
              <w:spacing w:beforeLines="60" w:before="144" w:afterLines="60" w:after="144"/>
            </w:pPr>
            <w:r>
              <w:t>Only “Home” and “Create” are present</w:t>
            </w:r>
          </w:p>
        </w:tc>
      </w:tr>
      <w:tr w:rsidR="00FC7A4E" w14:paraId="525E000B" w14:textId="77777777" w:rsidTr="00FC7A4E">
        <w:tc>
          <w:tcPr>
            <w:tcW w:w="2425" w:type="dxa"/>
            <w:vAlign w:val="center"/>
          </w:tcPr>
          <w:p w14:paraId="59558FF4" w14:textId="4855A135" w:rsidR="00FC7A4E" w:rsidRPr="00F55C8B" w:rsidRDefault="00A87C5F" w:rsidP="001D0CEA">
            <w:pPr>
              <w:spacing w:beforeLines="60" w:before="144" w:afterLines="60" w:after="144"/>
            </w:pPr>
            <w:r>
              <w:t>Task Summary</w:t>
            </w:r>
          </w:p>
        </w:tc>
        <w:tc>
          <w:tcPr>
            <w:tcW w:w="4140" w:type="dxa"/>
          </w:tcPr>
          <w:p w14:paraId="2C572C6D" w14:textId="37D69E9D" w:rsidR="00FC7A4E" w:rsidRDefault="00A87C5F" w:rsidP="001D0CEA">
            <w:pPr>
              <w:spacing w:beforeLines="60" w:before="144" w:afterLines="60" w:after="144"/>
            </w:pPr>
            <w:r>
              <w:t>With several present task – Task Summary shows correct total count and category count.</w:t>
            </w:r>
          </w:p>
        </w:tc>
        <w:tc>
          <w:tcPr>
            <w:tcW w:w="3870" w:type="dxa"/>
            <w:vAlign w:val="center"/>
          </w:tcPr>
          <w:p w14:paraId="428062E0" w14:textId="7FD08CD1" w:rsidR="00FC7A4E" w:rsidRDefault="00A87C5F" w:rsidP="001D0CEA">
            <w:pPr>
              <w:spacing w:beforeLines="60" w:before="144" w:afterLines="60" w:after="144"/>
            </w:pPr>
            <w:r>
              <w:t>Total Count is present, but Category Count is missing</w:t>
            </w:r>
          </w:p>
        </w:tc>
      </w:tr>
      <w:tr w:rsidR="00FC7A4E" w14:paraId="290D2461" w14:textId="77777777" w:rsidTr="00FC7A4E">
        <w:tc>
          <w:tcPr>
            <w:tcW w:w="2425" w:type="dxa"/>
            <w:vAlign w:val="center"/>
          </w:tcPr>
          <w:p w14:paraId="62D9AFAF" w14:textId="466EFCEB" w:rsidR="00FC7A4E" w:rsidRPr="00F55C8B" w:rsidRDefault="00A87C5F" w:rsidP="001D0CEA">
            <w:pPr>
              <w:spacing w:beforeLines="60" w:before="144" w:afterLines="60" w:after="144"/>
            </w:pPr>
            <w:r>
              <w:t>Quick Access</w:t>
            </w:r>
          </w:p>
        </w:tc>
        <w:tc>
          <w:tcPr>
            <w:tcW w:w="4140" w:type="dxa"/>
          </w:tcPr>
          <w:p w14:paraId="49F2959C" w14:textId="61818B82" w:rsidR="00FC7A4E" w:rsidRDefault="00A87C5F" w:rsidP="001D0CEA">
            <w:pPr>
              <w:spacing w:beforeLines="60" w:before="144" w:afterLines="60" w:after="144"/>
            </w:pPr>
            <w:r>
              <w:t>Quick Access Functional with all buttons Task Board, Create Task, Search Task, and Restful API leading to correct places.</w:t>
            </w:r>
          </w:p>
        </w:tc>
        <w:tc>
          <w:tcPr>
            <w:tcW w:w="3870" w:type="dxa"/>
            <w:vAlign w:val="center"/>
          </w:tcPr>
          <w:p w14:paraId="5435A523" w14:textId="0A171AC3" w:rsidR="00FC7A4E" w:rsidRDefault="00A87C5F" w:rsidP="001D0CEA">
            <w:pPr>
              <w:spacing w:beforeLines="60" w:before="144" w:afterLines="60" w:after="144"/>
            </w:pPr>
            <w:r>
              <w:t>Restful API button doesn’t work. All other buttons work correctly.</w:t>
            </w:r>
          </w:p>
        </w:tc>
      </w:tr>
      <w:tr w:rsidR="00FC7A4E" w14:paraId="75A98261" w14:textId="77777777" w:rsidTr="00FC7A4E">
        <w:tc>
          <w:tcPr>
            <w:tcW w:w="2425" w:type="dxa"/>
            <w:vAlign w:val="center"/>
          </w:tcPr>
          <w:p w14:paraId="12DA3F8F" w14:textId="530F7BFA" w:rsidR="00FC7A4E" w:rsidRPr="00F55C8B" w:rsidRDefault="00A87C5F" w:rsidP="001D0CEA">
            <w:pPr>
              <w:spacing w:beforeLines="60" w:before="144" w:afterLines="60" w:after="144"/>
            </w:pPr>
            <w:r>
              <w:t>Task Board View Order</w:t>
            </w:r>
          </w:p>
        </w:tc>
        <w:tc>
          <w:tcPr>
            <w:tcW w:w="4140" w:type="dxa"/>
          </w:tcPr>
          <w:p w14:paraId="4C32DFD9" w14:textId="04E0BA56" w:rsidR="00FC7A4E" w:rsidRDefault="00A87C5F" w:rsidP="001D0CEA">
            <w:pPr>
              <w:spacing w:beforeLines="60" w:before="144" w:afterLines="60" w:after="144"/>
            </w:pPr>
            <w:r>
              <w:t xml:space="preserve">Task Board </w:t>
            </w:r>
            <w:r w:rsidR="0006232B">
              <w:t>View Correct Order: Open. In Progress, Done</w:t>
            </w:r>
          </w:p>
        </w:tc>
        <w:tc>
          <w:tcPr>
            <w:tcW w:w="3870" w:type="dxa"/>
            <w:vAlign w:val="center"/>
          </w:tcPr>
          <w:p w14:paraId="59C5004D" w14:textId="24276915" w:rsidR="00FC7A4E" w:rsidRDefault="00A87C5F" w:rsidP="001D0CEA">
            <w:pPr>
              <w:spacing w:beforeLines="60" w:before="144" w:afterLines="60" w:after="144"/>
            </w:pPr>
            <w:r>
              <w:t>The current order is Done, In Progress, Open</w:t>
            </w:r>
          </w:p>
        </w:tc>
      </w:tr>
      <w:tr w:rsidR="00FC7A4E" w14:paraId="44DFD719" w14:textId="77777777" w:rsidTr="00FC7A4E">
        <w:tc>
          <w:tcPr>
            <w:tcW w:w="2425" w:type="dxa"/>
            <w:vAlign w:val="center"/>
          </w:tcPr>
          <w:p w14:paraId="3E8C4123" w14:textId="65002A39" w:rsidR="00FC7A4E" w:rsidRPr="00F55C8B" w:rsidRDefault="0006232B" w:rsidP="001D0CEA">
            <w:pPr>
              <w:spacing w:beforeLines="60" w:before="144" w:afterLines="60" w:after="144"/>
            </w:pPr>
            <w:r>
              <w:t>Task Board Opens from side menu</w:t>
            </w:r>
          </w:p>
        </w:tc>
        <w:tc>
          <w:tcPr>
            <w:tcW w:w="4140" w:type="dxa"/>
          </w:tcPr>
          <w:p w14:paraId="7CFE3490" w14:textId="4F1696A7" w:rsidR="00FC7A4E" w:rsidRDefault="0006232B" w:rsidP="001D0CEA">
            <w:pPr>
              <w:spacing w:beforeLines="60" w:before="144" w:afterLines="60" w:after="144"/>
            </w:pPr>
            <w:r>
              <w:t>Task Board Opens from side menu</w:t>
            </w:r>
          </w:p>
        </w:tc>
        <w:tc>
          <w:tcPr>
            <w:tcW w:w="3870" w:type="dxa"/>
            <w:vAlign w:val="center"/>
          </w:tcPr>
          <w:p w14:paraId="25ABA4D9" w14:textId="3257B3FB" w:rsidR="00FC7A4E" w:rsidRDefault="00A87C5F" w:rsidP="001D0CEA">
            <w:pPr>
              <w:spacing w:beforeLines="60" w:before="144" w:afterLines="60" w:after="144"/>
            </w:pPr>
            <w:r>
              <w:t>No side menu is present</w:t>
            </w:r>
          </w:p>
        </w:tc>
      </w:tr>
      <w:tr w:rsidR="00FC7A4E" w14:paraId="20CDC0BF" w14:textId="77777777" w:rsidTr="00FC7A4E">
        <w:tc>
          <w:tcPr>
            <w:tcW w:w="2425" w:type="dxa"/>
            <w:vAlign w:val="center"/>
          </w:tcPr>
          <w:p w14:paraId="7A340E57" w14:textId="4635FFFA" w:rsidR="00FC7A4E" w:rsidRPr="00F55C8B" w:rsidRDefault="0006232B" w:rsidP="001D0CEA">
            <w:pPr>
              <w:spacing w:beforeLines="60" w:before="144" w:afterLines="60" w:after="144"/>
            </w:pPr>
            <w:r>
              <w:t>Task Creation Opens from side menu</w:t>
            </w:r>
          </w:p>
        </w:tc>
        <w:tc>
          <w:tcPr>
            <w:tcW w:w="4140" w:type="dxa"/>
          </w:tcPr>
          <w:p w14:paraId="342A7722" w14:textId="34B6F441" w:rsidR="00FC7A4E" w:rsidRDefault="0006232B" w:rsidP="001D0CEA">
            <w:pPr>
              <w:spacing w:beforeLines="60" w:before="144" w:afterLines="60" w:after="144"/>
            </w:pPr>
            <w:r>
              <w:t>Task Creation Opens from side menu</w:t>
            </w:r>
          </w:p>
        </w:tc>
        <w:tc>
          <w:tcPr>
            <w:tcW w:w="3870" w:type="dxa"/>
            <w:vAlign w:val="center"/>
          </w:tcPr>
          <w:p w14:paraId="3A170954" w14:textId="2370D4BE" w:rsidR="00FC7A4E" w:rsidRDefault="0006232B" w:rsidP="001D0CEA">
            <w:pPr>
              <w:spacing w:beforeLines="60" w:before="144" w:afterLines="60" w:after="144"/>
            </w:pPr>
            <w:r>
              <w:t>Link doesn’t work</w:t>
            </w:r>
          </w:p>
        </w:tc>
      </w:tr>
      <w:tr w:rsidR="00FC7A4E" w14:paraId="20385395" w14:textId="77777777" w:rsidTr="00FC7A4E">
        <w:tc>
          <w:tcPr>
            <w:tcW w:w="2425" w:type="dxa"/>
            <w:vAlign w:val="center"/>
          </w:tcPr>
          <w:p w14:paraId="280FF34F" w14:textId="0820337F" w:rsidR="00FC7A4E" w:rsidRPr="00F55C8B" w:rsidRDefault="0006232B" w:rsidP="001D0CEA">
            <w:pPr>
              <w:spacing w:beforeLines="60" w:before="144" w:afterLines="60" w:after="144"/>
            </w:pPr>
            <w:r>
              <w:t>Task Edit Functionality Edits the Task</w:t>
            </w:r>
          </w:p>
        </w:tc>
        <w:tc>
          <w:tcPr>
            <w:tcW w:w="4140" w:type="dxa"/>
          </w:tcPr>
          <w:p w14:paraId="30E2F78E" w14:textId="473C6157" w:rsidR="00FC7A4E" w:rsidRDefault="0006232B" w:rsidP="001D0CEA">
            <w:pPr>
              <w:spacing w:beforeLines="60" w:before="144" w:afterLines="60" w:after="144"/>
            </w:pPr>
            <w:r>
              <w:t>Task Edit Functionality Edits the Task</w:t>
            </w:r>
          </w:p>
        </w:tc>
        <w:tc>
          <w:tcPr>
            <w:tcW w:w="3870" w:type="dxa"/>
            <w:vAlign w:val="center"/>
          </w:tcPr>
          <w:p w14:paraId="06F5D6A6" w14:textId="2935A3FD" w:rsidR="00FC7A4E" w:rsidRDefault="0006232B" w:rsidP="001D0CEA">
            <w:pPr>
              <w:spacing w:beforeLines="60" w:before="144" w:afterLines="60" w:after="144"/>
            </w:pPr>
            <w:r>
              <w:t>Edit button doesn’t work and change the data</w:t>
            </w:r>
          </w:p>
        </w:tc>
      </w:tr>
      <w:tr w:rsidR="0006232B" w14:paraId="114315D6" w14:textId="77777777" w:rsidTr="00FC7A4E">
        <w:tc>
          <w:tcPr>
            <w:tcW w:w="2425" w:type="dxa"/>
            <w:vAlign w:val="center"/>
          </w:tcPr>
          <w:p w14:paraId="4D298AFD" w14:textId="2A12AD59" w:rsidR="0006232B" w:rsidRPr="00F55C8B" w:rsidRDefault="0006232B" w:rsidP="001D0CEA">
            <w:pPr>
              <w:spacing w:beforeLines="60" w:before="144" w:afterLines="60" w:after="144"/>
            </w:pPr>
            <w:r>
              <w:t>Task Search Accessible from “Search” link on the side menu</w:t>
            </w:r>
          </w:p>
        </w:tc>
        <w:tc>
          <w:tcPr>
            <w:tcW w:w="4140" w:type="dxa"/>
          </w:tcPr>
          <w:p w14:paraId="4DC5EE84" w14:textId="70FA89AE" w:rsidR="0006232B" w:rsidRDefault="0006232B" w:rsidP="001D0CEA">
            <w:pPr>
              <w:spacing w:beforeLines="60" w:before="144" w:afterLines="60" w:after="144"/>
            </w:pPr>
            <w:r>
              <w:t>Task Search Accessible from “Search” link on the side menu</w:t>
            </w:r>
          </w:p>
        </w:tc>
        <w:tc>
          <w:tcPr>
            <w:tcW w:w="3870" w:type="dxa"/>
            <w:vAlign w:val="center"/>
          </w:tcPr>
          <w:p w14:paraId="3D5C194B" w14:textId="2F9FD139" w:rsidR="0006232B" w:rsidRDefault="0006232B" w:rsidP="001D0CEA">
            <w:pPr>
              <w:spacing w:beforeLines="60" w:before="144" w:afterLines="60" w:after="144"/>
            </w:pPr>
            <w:r>
              <w:t>Not present</w:t>
            </w:r>
          </w:p>
        </w:tc>
      </w:tr>
      <w:tr w:rsidR="0006232B" w14:paraId="746AFA0C" w14:textId="77777777" w:rsidTr="00FC7A4E">
        <w:tc>
          <w:tcPr>
            <w:tcW w:w="2425" w:type="dxa"/>
            <w:vAlign w:val="center"/>
          </w:tcPr>
          <w:p w14:paraId="6F047AF5" w14:textId="03AF382A" w:rsidR="0006232B" w:rsidRPr="00F55C8B" w:rsidRDefault="0006232B" w:rsidP="001D0CEA">
            <w:pPr>
              <w:spacing w:beforeLines="60" w:before="144" w:afterLines="60" w:after="144"/>
            </w:pPr>
            <w:r>
              <w:t>Task Search Result Counter Shows Correct Information</w:t>
            </w:r>
          </w:p>
        </w:tc>
        <w:tc>
          <w:tcPr>
            <w:tcW w:w="4140" w:type="dxa"/>
          </w:tcPr>
          <w:p w14:paraId="19EDE89D" w14:textId="1CADEA32" w:rsidR="0006232B" w:rsidRDefault="0006232B" w:rsidP="001D0CEA">
            <w:pPr>
              <w:spacing w:beforeLines="60" w:before="144" w:afterLines="60" w:after="144"/>
            </w:pPr>
            <w:r>
              <w:t>Task Search Result Counter Shows Correct Information</w:t>
            </w:r>
          </w:p>
        </w:tc>
        <w:tc>
          <w:tcPr>
            <w:tcW w:w="3870" w:type="dxa"/>
            <w:vAlign w:val="center"/>
          </w:tcPr>
          <w:p w14:paraId="5701A02E" w14:textId="62FCD8E0" w:rsidR="0006232B" w:rsidRDefault="0006232B" w:rsidP="001D0CEA">
            <w:pPr>
              <w:spacing w:beforeLines="60" w:before="144" w:afterLines="60" w:after="144"/>
            </w:pPr>
            <w:r>
              <w:t xml:space="preserve">It shows “sorry, I </w:t>
            </w:r>
            <w:proofErr w:type="spellStart"/>
            <w:r>
              <w:t>cant</w:t>
            </w:r>
            <w:proofErr w:type="spellEnd"/>
            <w:r>
              <w:t xml:space="preserve"> count”</w:t>
            </w:r>
          </w:p>
        </w:tc>
      </w:tr>
      <w:tr w:rsidR="0006232B" w14:paraId="5527629E" w14:textId="77777777" w:rsidTr="00FC7A4E">
        <w:tc>
          <w:tcPr>
            <w:tcW w:w="2425" w:type="dxa"/>
            <w:vAlign w:val="center"/>
          </w:tcPr>
          <w:p w14:paraId="6AC2532E" w14:textId="7E0A4766" w:rsidR="0006232B" w:rsidRPr="00F55C8B" w:rsidRDefault="0006232B" w:rsidP="001D0CEA">
            <w:pPr>
              <w:spacing w:beforeLines="60" w:before="144" w:afterLines="60" w:after="144"/>
            </w:pPr>
            <w:r>
              <w:t>Web API View is Present</w:t>
            </w:r>
          </w:p>
        </w:tc>
        <w:tc>
          <w:tcPr>
            <w:tcW w:w="4140" w:type="dxa"/>
          </w:tcPr>
          <w:p w14:paraId="3BFE0C97" w14:textId="5730D964" w:rsidR="0006232B" w:rsidRDefault="0006232B" w:rsidP="001D0CEA">
            <w:pPr>
              <w:spacing w:beforeLines="60" w:before="144" w:afterLines="60" w:after="144"/>
            </w:pPr>
            <w:r>
              <w:t>Web API View is Present</w:t>
            </w:r>
          </w:p>
        </w:tc>
        <w:tc>
          <w:tcPr>
            <w:tcW w:w="3870" w:type="dxa"/>
            <w:vAlign w:val="center"/>
          </w:tcPr>
          <w:p w14:paraId="1C35C085" w14:textId="2948EA61" w:rsidR="0006232B" w:rsidRDefault="0006232B" w:rsidP="001D0CEA">
            <w:pPr>
              <w:spacing w:beforeLines="60" w:before="144" w:afterLines="60" w:after="144"/>
            </w:pPr>
            <w:r>
              <w:t>Button not working and cannot see the view</w:t>
            </w:r>
          </w:p>
        </w:tc>
      </w:tr>
      <w:tr w:rsidR="0006232B" w14:paraId="57CA0A62" w14:textId="77777777" w:rsidTr="00FC7A4E">
        <w:tc>
          <w:tcPr>
            <w:tcW w:w="2425" w:type="dxa"/>
            <w:vAlign w:val="center"/>
          </w:tcPr>
          <w:p w14:paraId="7FD5D70D" w14:textId="0F801D40" w:rsidR="0006232B" w:rsidRPr="00F55C8B" w:rsidRDefault="0006232B" w:rsidP="001D0CEA">
            <w:pPr>
              <w:spacing w:beforeLines="60" w:before="144" w:afterLines="60" w:after="144"/>
            </w:pPr>
            <w:r>
              <w:t xml:space="preserve">Site Loads in </w:t>
            </w:r>
            <w:r w:rsidR="00132B77">
              <w:t>less than 3</w:t>
            </w:r>
            <w:r>
              <w:t xml:space="preserve"> second</w:t>
            </w:r>
          </w:p>
        </w:tc>
        <w:tc>
          <w:tcPr>
            <w:tcW w:w="4140" w:type="dxa"/>
          </w:tcPr>
          <w:p w14:paraId="49A804A2" w14:textId="71092A27" w:rsidR="0006232B" w:rsidRDefault="00132B77" w:rsidP="001D0CEA">
            <w:pPr>
              <w:spacing w:beforeLines="60" w:before="144" w:afterLines="60" w:after="144"/>
            </w:pPr>
            <w:r>
              <w:t>Site Loads in less than 3</w:t>
            </w:r>
            <w:r w:rsidR="0006232B">
              <w:t xml:space="preserve"> second</w:t>
            </w:r>
          </w:p>
        </w:tc>
        <w:tc>
          <w:tcPr>
            <w:tcW w:w="3870" w:type="dxa"/>
            <w:vAlign w:val="center"/>
          </w:tcPr>
          <w:p w14:paraId="4DC69EE1" w14:textId="0BE734E6" w:rsidR="0006232B" w:rsidRDefault="0006232B" w:rsidP="001D0CEA">
            <w:pPr>
              <w:spacing w:beforeLines="60" w:before="144" w:afterLines="60" w:after="144"/>
            </w:pPr>
            <w:r>
              <w:t>8 seconds time</w:t>
            </w:r>
          </w:p>
        </w:tc>
      </w:tr>
      <w:tr w:rsidR="0006232B" w14:paraId="6DD21391" w14:textId="77777777" w:rsidTr="00FC7A4E">
        <w:tc>
          <w:tcPr>
            <w:tcW w:w="2425" w:type="dxa"/>
            <w:vAlign w:val="center"/>
          </w:tcPr>
          <w:p w14:paraId="73AD34C3" w14:textId="133BFBC5" w:rsidR="0006232B" w:rsidRDefault="0006232B" w:rsidP="001D0CEA">
            <w:pPr>
              <w:spacing w:beforeLines="60" w:before="144" w:afterLines="60" w:after="144"/>
            </w:pPr>
            <w:r>
              <w:t>Search</w:t>
            </w:r>
            <w:r w:rsidR="00132B77">
              <w:t xml:space="preserve"> Result are shown in less than 2</w:t>
            </w:r>
            <w:r>
              <w:t xml:space="preserve"> second</w:t>
            </w:r>
          </w:p>
        </w:tc>
        <w:tc>
          <w:tcPr>
            <w:tcW w:w="4140" w:type="dxa"/>
          </w:tcPr>
          <w:p w14:paraId="56CE1B8B" w14:textId="64C314AE" w:rsidR="0006232B" w:rsidRDefault="0006232B" w:rsidP="001D0CEA">
            <w:pPr>
              <w:spacing w:beforeLines="60" w:before="144" w:afterLines="60" w:after="144"/>
            </w:pPr>
            <w:r>
              <w:t>Search</w:t>
            </w:r>
            <w:r w:rsidR="00132B77">
              <w:t xml:space="preserve"> Result are shown in less than 2</w:t>
            </w:r>
            <w:r>
              <w:t xml:space="preserve"> second</w:t>
            </w:r>
          </w:p>
        </w:tc>
        <w:tc>
          <w:tcPr>
            <w:tcW w:w="3870" w:type="dxa"/>
            <w:vAlign w:val="center"/>
          </w:tcPr>
          <w:p w14:paraId="3C038354" w14:textId="578ED63E" w:rsidR="0006232B" w:rsidRDefault="0006232B" w:rsidP="001D0CEA">
            <w:pPr>
              <w:spacing w:beforeLines="60" w:before="144" w:afterLines="60" w:after="144"/>
            </w:pPr>
            <w:r>
              <w:t>3 second with delay</w:t>
            </w:r>
          </w:p>
        </w:tc>
      </w:tr>
    </w:tbl>
    <w:p w14:paraId="1C44646F" w14:textId="353CA3AB" w:rsidR="00F04AC8" w:rsidRPr="00F04AC8" w:rsidRDefault="00F04AC8" w:rsidP="00D247A1">
      <w:pPr>
        <w:pStyle w:val="Index"/>
      </w:pPr>
    </w:p>
    <w:sectPr w:rsidR="00F04AC8" w:rsidRPr="00F04AC8" w:rsidSect="00AC169F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34E75B" w14:textId="77777777" w:rsidR="007555FA" w:rsidRDefault="007555FA" w:rsidP="008068A2">
      <w:pPr>
        <w:spacing w:after="0" w:line="240" w:lineRule="auto"/>
      </w:pPr>
      <w:r>
        <w:separator/>
      </w:r>
    </w:p>
  </w:endnote>
  <w:endnote w:type="continuationSeparator" w:id="0">
    <w:p w14:paraId="10A3A4B6" w14:textId="77777777" w:rsidR="007555FA" w:rsidRDefault="007555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B96016" w:rsidRDefault="00B96016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96016" w:rsidRPr="002C539D" w:rsidRDefault="00B9601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B96016" w:rsidRPr="002C539D" w:rsidRDefault="00B9601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B96016" w:rsidRPr="00596AA5" w:rsidRDefault="00B9601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5B853D" w:rsidR="00B96016" w:rsidRPr="00596AA5" w:rsidRDefault="00B9601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03A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03A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D5B853D" w:rsidR="00B96016" w:rsidRPr="00596AA5" w:rsidRDefault="00B9601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03A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03A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5CDA06" w14:textId="77777777" w:rsidR="007555FA" w:rsidRDefault="007555FA" w:rsidP="008068A2">
      <w:pPr>
        <w:spacing w:after="0" w:line="240" w:lineRule="auto"/>
      </w:pPr>
      <w:r>
        <w:separator/>
      </w:r>
    </w:p>
  </w:footnote>
  <w:footnote w:type="continuationSeparator" w:id="0">
    <w:p w14:paraId="37631E26" w14:textId="77777777" w:rsidR="007555FA" w:rsidRDefault="007555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96016" w:rsidRDefault="00B9601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3"/>
  </w:num>
  <w:num w:numId="3">
    <w:abstractNumId w:val="18"/>
  </w:num>
  <w:num w:numId="4">
    <w:abstractNumId w:val="4"/>
  </w:num>
  <w:num w:numId="5">
    <w:abstractNumId w:val="16"/>
  </w:num>
  <w:num w:numId="6">
    <w:abstractNumId w:val="14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7"/>
  </w:num>
  <w:num w:numId="14">
    <w:abstractNumId w:val="12"/>
  </w:num>
  <w:num w:numId="15">
    <w:abstractNumId w:val="15"/>
  </w:num>
  <w:num w:numId="16">
    <w:abstractNumId w:val="10"/>
  </w:num>
  <w:num w:numId="17">
    <w:abstractNumId w:val="11"/>
  </w:num>
  <w:num w:numId="18">
    <w:abstractNumId w:val="2"/>
  </w:num>
  <w:num w:numId="19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LCwMDIxsDS1NLRU0lEKTi0uzszPAykwrAUAhdja0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4781C"/>
    <w:rsid w:val="0006232B"/>
    <w:rsid w:val="00064D15"/>
    <w:rsid w:val="00066BA4"/>
    <w:rsid w:val="0008559D"/>
    <w:rsid w:val="00086727"/>
    <w:rsid w:val="0009046A"/>
    <w:rsid w:val="0009209B"/>
    <w:rsid w:val="00094E3D"/>
    <w:rsid w:val="000A2135"/>
    <w:rsid w:val="000A3330"/>
    <w:rsid w:val="000A6794"/>
    <w:rsid w:val="000B39E6"/>
    <w:rsid w:val="000B56F0"/>
    <w:rsid w:val="000B7A42"/>
    <w:rsid w:val="000C5361"/>
    <w:rsid w:val="000F1ABC"/>
    <w:rsid w:val="00103906"/>
    <w:rsid w:val="00110BFE"/>
    <w:rsid w:val="0012243D"/>
    <w:rsid w:val="0012446F"/>
    <w:rsid w:val="001275B9"/>
    <w:rsid w:val="00132B77"/>
    <w:rsid w:val="00142C75"/>
    <w:rsid w:val="00144948"/>
    <w:rsid w:val="001449E8"/>
    <w:rsid w:val="00151526"/>
    <w:rsid w:val="0015564E"/>
    <w:rsid w:val="001578E3"/>
    <w:rsid w:val="00160853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9643C"/>
    <w:rsid w:val="001A3C19"/>
    <w:rsid w:val="001A6728"/>
    <w:rsid w:val="001B7060"/>
    <w:rsid w:val="001B7270"/>
    <w:rsid w:val="001C1FCD"/>
    <w:rsid w:val="001D0CEA"/>
    <w:rsid w:val="001D2464"/>
    <w:rsid w:val="001D3C45"/>
    <w:rsid w:val="001D50AE"/>
    <w:rsid w:val="001D6D34"/>
    <w:rsid w:val="001E1161"/>
    <w:rsid w:val="001E3FEF"/>
    <w:rsid w:val="001F115E"/>
    <w:rsid w:val="00201F37"/>
    <w:rsid w:val="00202683"/>
    <w:rsid w:val="0020707A"/>
    <w:rsid w:val="00215FCE"/>
    <w:rsid w:val="002326A7"/>
    <w:rsid w:val="00232E7D"/>
    <w:rsid w:val="0023324C"/>
    <w:rsid w:val="00264287"/>
    <w:rsid w:val="0026589D"/>
    <w:rsid w:val="002664E1"/>
    <w:rsid w:val="002674C4"/>
    <w:rsid w:val="00280537"/>
    <w:rsid w:val="002819B5"/>
    <w:rsid w:val="00281F58"/>
    <w:rsid w:val="002853F4"/>
    <w:rsid w:val="00285941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302ACB"/>
    <w:rsid w:val="00305122"/>
    <w:rsid w:val="00314A20"/>
    <w:rsid w:val="003230CF"/>
    <w:rsid w:val="00331661"/>
    <w:rsid w:val="0033212E"/>
    <w:rsid w:val="0033490F"/>
    <w:rsid w:val="00375477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D38CE"/>
    <w:rsid w:val="003E1013"/>
    <w:rsid w:val="003E167F"/>
    <w:rsid w:val="003E2A3C"/>
    <w:rsid w:val="003E2F33"/>
    <w:rsid w:val="003E6BFB"/>
    <w:rsid w:val="003F1864"/>
    <w:rsid w:val="0041081C"/>
    <w:rsid w:val="004311C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D4F"/>
    <w:rsid w:val="004E4C1E"/>
    <w:rsid w:val="004E5DE8"/>
    <w:rsid w:val="0050017E"/>
    <w:rsid w:val="005014D3"/>
    <w:rsid w:val="00503820"/>
    <w:rsid w:val="00505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3E76"/>
    <w:rsid w:val="00594821"/>
    <w:rsid w:val="00596357"/>
    <w:rsid w:val="00596AA5"/>
    <w:rsid w:val="005A1BCE"/>
    <w:rsid w:val="005A5F7D"/>
    <w:rsid w:val="005B0164"/>
    <w:rsid w:val="005C131C"/>
    <w:rsid w:val="005C283E"/>
    <w:rsid w:val="005C5311"/>
    <w:rsid w:val="005C6A24"/>
    <w:rsid w:val="005E04CE"/>
    <w:rsid w:val="005E6CC9"/>
    <w:rsid w:val="005F5FC4"/>
    <w:rsid w:val="00600083"/>
    <w:rsid w:val="00604363"/>
    <w:rsid w:val="00621EC7"/>
    <w:rsid w:val="00624212"/>
    <w:rsid w:val="006242A9"/>
    <w:rsid w:val="00624DCF"/>
    <w:rsid w:val="00625EBB"/>
    <w:rsid w:val="0063342B"/>
    <w:rsid w:val="00635027"/>
    <w:rsid w:val="00640502"/>
    <w:rsid w:val="00644D27"/>
    <w:rsid w:val="006640AE"/>
    <w:rsid w:val="00664320"/>
    <w:rsid w:val="00670041"/>
    <w:rsid w:val="00671ED7"/>
    <w:rsid w:val="00671FE2"/>
    <w:rsid w:val="00674656"/>
    <w:rsid w:val="00686C0C"/>
    <w:rsid w:val="00695634"/>
    <w:rsid w:val="006A0C1D"/>
    <w:rsid w:val="006A2531"/>
    <w:rsid w:val="006C34CC"/>
    <w:rsid w:val="006D239A"/>
    <w:rsid w:val="006E1302"/>
    <w:rsid w:val="006E2245"/>
    <w:rsid w:val="006E55B4"/>
    <w:rsid w:val="006E7E50"/>
    <w:rsid w:val="006F0481"/>
    <w:rsid w:val="0070042F"/>
    <w:rsid w:val="00704432"/>
    <w:rsid w:val="007051DF"/>
    <w:rsid w:val="00705688"/>
    <w:rsid w:val="00715F42"/>
    <w:rsid w:val="00722CBA"/>
    <w:rsid w:val="00724DA4"/>
    <w:rsid w:val="007555FA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6D40"/>
    <w:rsid w:val="00836CA4"/>
    <w:rsid w:val="0085153D"/>
    <w:rsid w:val="0085184F"/>
    <w:rsid w:val="00861625"/>
    <w:rsid w:val="008617B5"/>
    <w:rsid w:val="00870828"/>
    <w:rsid w:val="0088080B"/>
    <w:rsid w:val="008878E3"/>
    <w:rsid w:val="008A7D01"/>
    <w:rsid w:val="008B07D7"/>
    <w:rsid w:val="008B557F"/>
    <w:rsid w:val="008C2344"/>
    <w:rsid w:val="008C2B83"/>
    <w:rsid w:val="008C5930"/>
    <w:rsid w:val="008D2621"/>
    <w:rsid w:val="008D6097"/>
    <w:rsid w:val="008E1586"/>
    <w:rsid w:val="008E6CF3"/>
    <w:rsid w:val="008F0490"/>
    <w:rsid w:val="008F202C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34605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070C"/>
    <w:rsid w:val="00992B04"/>
    <w:rsid w:val="0099360F"/>
    <w:rsid w:val="009A7A17"/>
    <w:rsid w:val="009B400C"/>
    <w:rsid w:val="009B4FB4"/>
    <w:rsid w:val="009C0C39"/>
    <w:rsid w:val="009C40C4"/>
    <w:rsid w:val="009D1805"/>
    <w:rsid w:val="009E1A09"/>
    <w:rsid w:val="009F2007"/>
    <w:rsid w:val="00A02545"/>
    <w:rsid w:val="00A025E6"/>
    <w:rsid w:val="00A05447"/>
    <w:rsid w:val="00A05555"/>
    <w:rsid w:val="00A057A7"/>
    <w:rsid w:val="00A06D89"/>
    <w:rsid w:val="00A22E8F"/>
    <w:rsid w:val="00A26742"/>
    <w:rsid w:val="00A35790"/>
    <w:rsid w:val="00A443F6"/>
    <w:rsid w:val="00A45A89"/>
    <w:rsid w:val="00A47F12"/>
    <w:rsid w:val="00A64D05"/>
    <w:rsid w:val="00A66DE2"/>
    <w:rsid w:val="00A70227"/>
    <w:rsid w:val="00A847D3"/>
    <w:rsid w:val="00A87C5F"/>
    <w:rsid w:val="00AA3772"/>
    <w:rsid w:val="00AB106E"/>
    <w:rsid w:val="00AB2224"/>
    <w:rsid w:val="00AC169F"/>
    <w:rsid w:val="00AC36D6"/>
    <w:rsid w:val="00AC60FE"/>
    <w:rsid w:val="00AC77AD"/>
    <w:rsid w:val="00AD3214"/>
    <w:rsid w:val="00AE05D3"/>
    <w:rsid w:val="00AE355A"/>
    <w:rsid w:val="00AE3BBD"/>
    <w:rsid w:val="00B063A8"/>
    <w:rsid w:val="00B148DD"/>
    <w:rsid w:val="00B16BBA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66EC8"/>
    <w:rsid w:val="00B753E7"/>
    <w:rsid w:val="00B83595"/>
    <w:rsid w:val="00B84EE7"/>
    <w:rsid w:val="00B86AF3"/>
    <w:rsid w:val="00B9309B"/>
    <w:rsid w:val="00B9350A"/>
    <w:rsid w:val="00B96016"/>
    <w:rsid w:val="00BA1F40"/>
    <w:rsid w:val="00BA4820"/>
    <w:rsid w:val="00BB05FA"/>
    <w:rsid w:val="00BB12C5"/>
    <w:rsid w:val="00BB5B10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964A5"/>
    <w:rsid w:val="00CA2FD0"/>
    <w:rsid w:val="00CB2435"/>
    <w:rsid w:val="00CB626D"/>
    <w:rsid w:val="00CC1DD5"/>
    <w:rsid w:val="00CD5181"/>
    <w:rsid w:val="00CD7485"/>
    <w:rsid w:val="00CE00C2"/>
    <w:rsid w:val="00CE2360"/>
    <w:rsid w:val="00CE236C"/>
    <w:rsid w:val="00CF0047"/>
    <w:rsid w:val="00D012E7"/>
    <w:rsid w:val="00D14B01"/>
    <w:rsid w:val="00D22895"/>
    <w:rsid w:val="00D247A1"/>
    <w:rsid w:val="00D30355"/>
    <w:rsid w:val="00D3404A"/>
    <w:rsid w:val="00D41715"/>
    <w:rsid w:val="00D4354E"/>
    <w:rsid w:val="00D43F69"/>
    <w:rsid w:val="00D50F79"/>
    <w:rsid w:val="00D56E9A"/>
    <w:rsid w:val="00D73957"/>
    <w:rsid w:val="00D8395C"/>
    <w:rsid w:val="00D910AA"/>
    <w:rsid w:val="00D92E12"/>
    <w:rsid w:val="00D96AF2"/>
    <w:rsid w:val="00DA028F"/>
    <w:rsid w:val="00DB45C0"/>
    <w:rsid w:val="00DB7111"/>
    <w:rsid w:val="00DC28E6"/>
    <w:rsid w:val="00DC2F76"/>
    <w:rsid w:val="00DC4CC7"/>
    <w:rsid w:val="00DC6D6F"/>
    <w:rsid w:val="00DC79E8"/>
    <w:rsid w:val="00DD4173"/>
    <w:rsid w:val="00DD55F0"/>
    <w:rsid w:val="00DD5EB3"/>
    <w:rsid w:val="00DD7BB2"/>
    <w:rsid w:val="00DE1B8E"/>
    <w:rsid w:val="00DF00FA"/>
    <w:rsid w:val="00DF57D8"/>
    <w:rsid w:val="00DF6F6D"/>
    <w:rsid w:val="00E032C5"/>
    <w:rsid w:val="00E20664"/>
    <w:rsid w:val="00E24C6A"/>
    <w:rsid w:val="00E24D49"/>
    <w:rsid w:val="00E25811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6D42"/>
    <w:rsid w:val="00E870B8"/>
    <w:rsid w:val="00E87405"/>
    <w:rsid w:val="00EA1019"/>
    <w:rsid w:val="00EA3B29"/>
    <w:rsid w:val="00EA5E24"/>
    <w:rsid w:val="00EB0224"/>
    <w:rsid w:val="00EB3C85"/>
    <w:rsid w:val="00EB7421"/>
    <w:rsid w:val="00EC36F5"/>
    <w:rsid w:val="00EC5A4D"/>
    <w:rsid w:val="00ED0DEA"/>
    <w:rsid w:val="00ED18BF"/>
    <w:rsid w:val="00ED73C4"/>
    <w:rsid w:val="00EF424F"/>
    <w:rsid w:val="00F034CA"/>
    <w:rsid w:val="00F04AC8"/>
    <w:rsid w:val="00F20B48"/>
    <w:rsid w:val="00F258BA"/>
    <w:rsid w:val="00F27E9C"/>
    <w:rsid w:val="00F40A4B"/>
    <w:rsid w:val="00F41F41"/>
    <w:rsid w:val="00F46918"/>
    <w:rsid w:val="00F46DDE"/>
    <w:rsid w:val="00F520C7"/>
    <w:rsid w:val="00F55C8B"/>
    <w:rsid w:val="00F603A3"/>
    <w:rsid w:val="00F62B1F"/>
    <w:rsid w:val="00F655ED"/>
    <w:rsid w:val="00F7033C"/>
    <w:rsid w:val="00F7412E"/>
    <w:rsid w:val="00F77520"/>
    <w:rsid w:val="00F96D0D"/>
    <w:rsid w:val="00F976AD"/>
    <w:rsid w:val="00FA6461"/>
    <w:rsid w:val="00FC14E0"/>
    <w:rsid w:val="00FC7A4E"/>
    <w:rsid w:val="00FD3625"/>
    <w:rsid w:val="00FE038F"/>
    <w:rsid w:val="00FE3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4A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86E817-52A6-4519-BBA9-903E587A61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3</TotalTime>
  <Pages>3</Pages>
  <Words>790</Words>
  <Characters>4508</Characters>
  <Application>Microsoft Office Word</Application>
  <DocSecurity>0</DocSecurity>
  <Lines>37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5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LENOVO</cp:lastModifiedBy>
  <cp:revision>18</cp:revision>
  <cp:lastPrinted>2015-10-26T22:35:00Z</cp:lastPrinted>
  <dcterms:created xsi:type="dcterms:W3CDTF">2023-06-29T16:34:00Z</dcterms:created>
  <dcterms:modified xsi:type="dcterms:W3CDTF">2025-07-17T20:31:00Z</dcterms:modified>
  <cp:category>computer programming;programming;software development;software engineering</cp:category>
</cp:coreProperties>
</file>